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418D7" w14:textId="77777777" w:rsidR="00824A28" w:rsidRPr="00014FB3" w:rsidRDefault="00824A28" w:rsidP="00824A28">
      <w:pPr>
        <w:spacing w:after="0" w:line="240" w:lineRule="auto"/>
        <w:ind w:left="6946"/>
        <w:rPr>
          <w:rFonts w:ascii="Times New Roman" w:eastAsia="Times New Roman" w:hAnsi="Times New Roman" w:cs="Times New Roman"/>
          <w:bCs/>
          <w:i/>
          <w:sz w:val="16"/>
          <w:szCs w:val="16"/>
        </w:rPr>
      </w:pPr>
      <w:r w:rsidRPr="00014FB3">
        <w:rPr>
          <w:rFonts w:ascii="Times New Roman" w:eastAsia="Times New Roman" w:hAnsi="Times New Roman" w:cs="Times New Roman"/>
          <w:bCs/>
          <w:i/>
          <w:sz w:val="16"/>
          <w:szCs w:val="16"/>
        </w:rPr>
        <w:t>Шаблон за версією 01</w:t>
      </w:r>
    </w:p>
    <w:p w14:paraId="44C9E465" w14:textId="77777777" w:rsidR="00824A28" w:rsidRPr="00014FB3" w:rsidRDefault="00824A28" w:rsidP="00824A28">
      <w:pPr>
        <w:spacing w:after="0" w:line="240" w:lineRule="auto"/>
        <w:ind w:left="6946"/>
        <w:rPr>
          <w:rFonts w:ascii="Times New Roman" w:eastAsia="Times New Roman" w:hAnsi="Times New Roman" w:cs="Times New Roman"/>
          <w:bCs/>
          <w:i/>
          <w:sz w:val="16"/>
          <w:szCs w:val="16"/>
        </w:rPr>
      </w:pPr>
      <w:r w:rsidRPr="00014FB3">
        <w:rPr>
          <w:rFonts w:ascii="Times New Roman" w:eastAsia="Times New Roman" w:hAnsi="Times New Roman" w:cs="Times New Roman"/>
          <w:bCs/>
          <w:i/>
          <w:sz w:val="16"/>
          <w:szCs w:val="16"/>
        </w:rPr>
        <w:t>Затверджено наказом ректора</w:t>
      </w:r>
    </w:p>
    <w:p w14:paraId="22A4ED84" w14:textId="77777777" w:rsidR="00867542" w:rsidRPr="00867542" w:rsidRDefault="00867542" w:rsidP="00867542">
      <w:pPr>
        <w:spacing w:after="0" w:line="240" w:lineRule="auto"/>
        <w:ind w:left="6946"/>
        <w:rPr>
          <w:rFonts w:ascii="Times New Roman" w:eastAsia="Times New Roman" w:hAnsi="Times New Roman" w:cs="Times New Roman"/>
          <w:bCs/>
          <w:i/>
          <w:sz w:val="16"/>
          <w:szCs w:val="16"/>
        </w:rPr>
      </w:pPr>
      <w:r w:rsidRPr="00867542">
        <w:rPr>
          <w:rFonts w:ascii="Times New Roman" w:eastAsia="Times New Roman" w:hAnsi="Times New Roman" w:cs="Times New Roman"/>
          <w:bCs/>
          <w:i/>
          <w:sz w:val="16"/>
          <w:szCs w:val="16"/>
        </w:rPr>
        <w:t xml:space="preserve">від 23.04.2021 р. </w:t>
      </w:r>
    </w:p>
    <w:p w14:paraId="2C38B4A6" w14:textId="77777777" w:rsidR="00867542" w:rsidRPr="00867542" w:rsidRDefault="00867542" w:rsidP="00867542">
      <w:pPr>
        <w:spacing w:after="0" w:line="240" w:lineRule="auto"/>
        <w:ind w:left="6946"/>
        <w:rPr>
          <w:rFonts w:ascii="Times New Roman" w:eastAsia="Times New Roman" w:hAnsi="Times New Roman" w:cs="Times New Roman"/>
          <w:bCs/>
          <w:i/>
          <w:sz w:val="16"/>
          <w:szCs w:val="16"/>
        </w:rPr>
      </w:pPr>
      <w:r w:rsidRPr="00867542">
        <w:rPr>
          <w:rFonts w:ascii="Times New Roman" w:eastAsia="Times New Roman" w:hAnsi="Times New Roman" w:cs="Times New Roman"/>
          <w:bCs/>
          <w:i/>
          <w:sz w:val="16"/>
          <w:szCs w:val="16"/>
        </w:rPr>
        <w:t>№ 0431-І</w:t>
      </w:r>
    </w:p>
    <w:p w14:paraId="5DE6C97B" w14:textId="77777777" w:rsidR="00824A28" w:rsidRPr="00014FB3" w:rsidRDefault="00824A28" w:rsidP="00B0265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D9D3641" w14:textId="77777777" w:rsidR="0093796E" w:rsidRPr="00014FB3" w:rsidRDefault="007B0F88" w:rsidP="00B0265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РЕЦЕНЗІ</w:t>
      </w:r>
      <w:r w:rsidR="00824A28"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Я</w:t>
      </w: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НА ВІДКРИТЕ ЗАНЯТТЯ </w:t>
      </w:r>
    </w:p>
    <w:p w14:paraId="0FAF4AF0" w14:textId="0337226D" w:rsidR="007B0F88" w:rsidRPr="00014FB3" w:rsidRDefault="0093796E" w:rsidP="00B0265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ЗДОБУВАЧА ВИЩОЇ ОСВІТИ СТУПЕНЯ ДОКТОРА ФІЛОСОФІЇ</w:t>
      </w:r>
    </w:p>
    <w:p w14:paraId="52DA97AD" w14:textId="77777777" w:rsidR="007B0F88" w:rsidRPr="00014FB3" w:rsidRDefault="007B0F88" w:rsidP="00B0265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6F9B46C" w14:textId="40E86A5E" w:rsidR="007B0F88" w:rsidRPr="00014FB3" w:rsidRDefault="007B0F88" w:rsidP="007B0F88">
      <w:pPr>
        <w:tabs>
          <w:tab w:val="left" w:pos="9355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8"/>
          <w:szCs w:val="28"/>
          <w:lang w:val="ru-RU"/>
        </w:rPr>
      </w:pP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П. І. П. </w:t>
      </w:r>
      <w:r w:rsidR="0093796E"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Здобувача</w:t>
      </w: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Pr="00014FB3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014FB3">
        <w:rPr>
          <w:rFonts w:ascii="Times New Roman" w:eastAsia="Times New Roman" w:hAnsi="Times New Roman" w:cs="Times New Roman"/>
          <w:sz w:val="28"/>
          <w:szCs w:val="28"/>
          <w:u w:val="single"/>
        </w:rPr>
        <w:tab/>
      </w:r>
    </w:p>
    <w:p w14:paraId="548B4E47" w14:textId="17A808A6" w:rsidR="007B0F88" w:rsidRPr="00014FB3" w:rsidRDefault="007B0F88" w:rsidP="007B0F88">
      <w:pPr>
        <w:tabs>
          <w:tab w:val="left" w:pos="5529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Дата</w:t>
      </w: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проведення заняття:</w:t>
      </w:r>
      <w:r w:rsidRPr="00014FB3">
        <w:rPr>
          <w:rFonts w:ascii="Times New Roman" w:hAnsi="Times New Roman" w:cs="Times New Roman"/>
          <w:sz w:val="28"/>
          <w:szCs w:val="28"/>
        </w:rPr>
        <w:t xml:space="preserve"> </w:t>
      </w:r>
      <w:r w:rsidRPr="00014FB3">
        <w:rPr>
          <w:rFonts w:ascii="Times New Roman" w:eastAsia="Times New Roman" w:hAnsi="Times New Roman" w:cs="Times New Roman"/>
          <w:sz w:val="28"/>
          <w:szCs w:val="28"/>
          <w:u w:val="single"/>
        </w:rPr>
        <w:tab/>
      </w:r>
    </w:p>
    <w:p w14:paraId="1030E8CD" w14:textId="715A1D82" w:rsidR="007B0F88" w:rsidRPr="00014FB3" w:rsidRDefault="007B0F88" w:rsidP="007B0F88">
      <w:pPr>
        <w:tabs>
          <w:tab w:val="left" w:pos="9355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Вид заняття</w:t>
      </w:r>
      <w:bookmarkStart w:id="0" w:name="_GoBack"/>
      <w:bookmarkEnd w:id="0"/>
      <w:r w:rsidRPr="00014FB3">
        <w:rPr>
          <w:rStyle w:val="afe"/>
          <w:rFonts w:ascii="Times New Roman" w:eastAsia="Times New Roman" w:hAnsi="Times New Roman" w:cs="Times New Roman"/>
          <w:b/>
          <w:bCs/>
          <w:sz w:val="28"/>
          <w:szCs w:val="28"/>
        </w:rPr>
        <w:footnoteReference w:id="1"/>
      </w: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: </w:t>
      </w:r>
      <w:r w:rsidRPr="00014FB3">
        <w:rPr>
          <w:rFonts w:ascii="Times New Roman" w:eastAsia="Times New Roman" w:hAnsi="Times New Roman" w:cs="Times New Roman"/>
          <w:bCs/>
          <w:sz w:val="28"/>
          <w:szCs w:val="28"/>
          <w:u w:val="single"/>
        </w:rPr>
        <w:tab/>
      </w:r>
    </w:p>
    <w:p w14:paraId="7F46D8B9" w14:textId="7EF17560" w:rsidR="007B0F88" w:rsidRPr="00014FB3" w:rsidRDefault="007B0F88" w:rsidP="007B0F88">
      <w:pPr>
        <w:tabs>
          <w:tab w:val="left" w:pos="9355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Група, курс, факультет, де проводилося заняття:</w:t>
      </w:r>
      <w:r w:rsidRPr="00014FB3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014FB3">
        <w:rPr>
          <w:rFonts w:ascii="Times New Roman" w:eastAsia="Times New Roman" w:hAnsi="Times New Roman" w:cs="Times New Roman"/>
          <w:sz w:val="28"/>
          <w:szCs w:val="28"/>
          <w:u w:val="single"/>
        </w:rPr>
        <w:tab/>
      </w:r>
    </w:p>
    <w:p w14:paraId="5B19907A" w14:textId="7F6FDCF4" w:rsidR="0092142E" w:rsidRPr="00014FB3" w:rsidRDefault="0092142E" w:rsidP="007B0F88">
      <w:pPr>
        <w:tabs>
          <w:tab w:val="left" w:pos="9355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eastAsia="Times New Roman" w:hAnsi="Times New Roman" w:cs="Times New Roman"/>
          <w:sz w:val="28"/>
          <w:szCs w:val="28"/>
          <w:u w:val="single"/>
        </w:rPr>
        <w:tab/>
      </w:r>
    </w:p>
    <w:p w14:paraId="5BF536BA" w14:textId="14FC3FE2" w:rsidR="007B0F88" w:rsidRPr="00014FB3" w:rsidRDefault="007B0F88" w:rsidP="00B0265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Кількість студентів на занятті:</w:t>
      </w:r>
      <w:r w:rsidRPr="00014FB3">
        <w:rPr>
          <w:rFonts w:ascii="Times New Roman" w:eastAsia="Times New Roman" w:hAnsi="Times New Roman" w:cs="Times New Roman"/>
          <w:sz w:val="28"/>
          <w:szCs w:val="28"/>
        </w:rPr>
        <w:t> </w:t>
      </w:r>
      <w:r w:rsidR="00B53361" w:rsidRPr="00014FB3">
        <w:rPr>
          <w:rFonts w:ascii="Times New Roman" w:hAnsi="Times New Roman" w:cs="Times New Roman"/>
          <w:sz w:val="28"/>
          <w:szCs w:val="28"/>
        </w:rPr>
        <w:t>______________.</w:t>
      </w:r>
    </w:p>
    <w:p w14:paraId="0EB6FB4C" w14:textId="017C82D7" w:rsidR="007B0F88" w:rsidRPr="00014FB3" w:rsidRDefault="007B0F88" w:rsidP="00B53361">
      <w:pPr>
        <w:tabs>
          <w:tab w:val="left" w:pos="9355"/>
        </w:tabs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>Мета</w:t>
      </w:r>
      <w:r w:rsidR="0092142E" w:rsidRPr="00014FB3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 заняття</w:t>
      </w:r>
      <w:r w:rsidRPr="00014FB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: </w:t>
      </w:r>
      <w:r w:rsidR="00B53361"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20B431DF" w14:textId="3BEA0198" w:rsidR="0092142E" w:rsidRPr="00014FB3" w:rsidRDefault="0092142E" w:rsidP="00B53361">
      <w:pPr>
        <w:tabs>
          <w:tab w:val="left" w:pos="9355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eastAsia="Times New Roman" w:hAnsi="Times New Roman" w:cs="Times New Roman"/>
          <w:sz w:val="28"/>
          <w:szCs w:val="28"/>
          <w:u w:val="single"/>
        </w:rPr>
        <w:tab/>
      </w:r>
    </w:p>
    <w:p w14:paraId="1CD34CD5" w14:textId="0690D134" w:rsidR="007B0F88" w:rsidRPr="00014FB3" w:rsidRDefault="007B0F88" w:rsidP="00B53361">
      <w:pPr>
        <w:tabs>
          <w:tab w:val="left" w:pos="9355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t>Методичне забезпечення, наочність, технічні засоби:</w:t>
      </w:r>
      <w:r w:rsidR="00B53361" w:rsidRPr="00014FB3">
        <w:rPr>
          <w:rStyle w:val="afe"/>
          <w:rFonts w:ascii="Times New Roman" w:hAnsi="Times New Roman" w:cs="Times New Roman"/>
          <w:b/>
          <w:bCs/>
          <w:sz w:val="28"/>
          <w:szCs w:val="28"/>
        </w:rPr>
        <w:footnoteReference w:id="2"/>
      </w:r>
      <w:r w:rsidRPr="00014FB3">
        <w:rPr>
          <w:rFonts w:ascii="Times New Roman" w:hAnsi="Times New Roman" w:cs="Times New Roman"/>
          <w:sz w:val="28"/>
          <w:szCs w:val="28"/>
        </w:rPr>
        <w:t xml:space="preserve"> </w:t>
      </w:r>
      <w:r w:rsidR="00B53361" w:rsidRPr="00014FB3">
        <w:rPr>
          <w:rFonts w:ascii="Times New Roman" w:hAnsi="Times New Roman" w:cs="Times New Roman"/>
          <w:sz w:val="28"/>
          <w:szCs w:val="28"/>
          <w:u w:val="single"/>
        </w:rPr>
        <w:tab/>
      </w:r>
    </w:p>
    <w:p w14:paraId="71374006" w14:textId="26EDAF97" w:rsidR="007B0F88" w:rsidRPr="00014FB3" w:rsidRDefault="00B53361" w:rsidP="00B53361">
      <w:pPr>
        <w:tabs>
          <w:tab w:val="left" w:pos="9355"/>
        </w:tabs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sz w:val="28"/>
          <w:szCs w:val="28"/>
          <w:u w:val="single"/>
        </w:rPr>
        <w:tab/>
      </w:r>
    </w:p>
    <w:p w14:paraId="1721D809" w14:textId="77777777" w:rsidR="00B53361" w:rsidRPr="00014FB3" w:rsidRDefault="00B53361" w:rsidP="00B0265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FA00C4E" w14:textId="505790F5" w:rsidR="007B0F88" w:rsidRPr="00014FB3" w:rsidRDefault="007B0F88" w:rsidP="007051D0">
      <w:p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t>1. Загальні відомості про навчальне заняття</w:t>
      </w:r>
      <w:r w:rsidR="007051D0"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051D0" w:rsidRPr="00014FB3">
        <w:rPr>
          <w:rFonts w:ascii="Times New Roman" w:hAnsi="Times New Roman" w:cs="Times New Roman"/>
          <w:bCs/>
          <w:sz w:val="20"/>
          <w:szCs w:val="28"/>
        </w:rPr>
        <w:t>(</w:t>
      </w:r>
      <w:r w:rsidR="007051D0" w:rsidRPr="00014FB3">
        <w:rPr>
          <w:rFonts w:ascii="Times New Roman" w:hAnsi="Times New Roman" w:cs="Times New Roman"/>
          <w:sz w:val="20"/>
          <w:szCs w:val="28"/>
        </w:rPr>
        <w:t>тема навчального заняття, її зв’язок з попередніми і наступними, місце у відповідному розділі; форма, формат, тип навчального заняття, його структура, відповідність темі та поставленій меті; рівень досягнення мети та отримані результати, умови, чинники, що сприяли цьому; сильні та слабкі сторони, досягнення, загальні враження</w:t>
      </w:r>
      <w:r w:rsidR="007051D0" w:rsidRPr="00014FB3">
        <w:rPr>
          <w:rFonts w:ascii="Times New Roman" w:hAnsi="Times New Roman" w:cs="Times New Roman"/>
          <w:bCs/>
          <w:sz w:val="20"/>
          <w:szCs w:val="20"/>
        </w:rPr>
        <w:t>)</w:t>
      </w:r>
      <w:r w:rsidRPr="00014FB3">
        <w:rPr>
          <w:rFonts w:ascii="Times New Roman" w:hAnsi="Times New Roman" w:cs="Times New Roman"/>
          <w:bCs/>
          <w:sz w:val="28"/>
          <w:szCs w:val="28"/>
        </w:rPr>
        <w:t>:</w:t>
      </w:r>
    </w:p>
    <w:p w14:paraId="7B5DD63F" w14:textId="59F11ADB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10DB7FC4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4FC12A97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16DA125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65CBC0EF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54B58F61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215A1C35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</w:p>
    <w:p w14:paraId="6855A9DC" w14:textId="62D70797" w:rsidR="007B0F88" w:rsidRPr="00014FB3" w:rsidRDefault="007B0F88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2. </w:t>
      </w:r>
      <w:r w:rsidR="007051D0" w:rsidRPr="00014FB3">
        <w:rPr>
          <w:rFonts w:ascii="Times New Roman" w:hAnsi="Times New Roman" w:cs="Times New Roman"/>
          <w:b/>
          <w:bCs/>
          <w:sz w:val="28"/>
          <w:szCs w:val="28"/>
        </w:rPr>
        <w:t>Оцінка якості підготовки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3796E" w:rsidRPr="00014FB3">
        <w:rPr>
          <w:rFonts w:ascii="Times New Roman" w:hAnsi="Times New Roman" w:cs="Times New Roman"/>
          <w:b/>
          <w:bCs/>
          <w:sz w:val="28"/>
          <w:szCs w:val="28"/>
        </w:rPr>
        <w:t>Здобувача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 до організації навчального заняття</w:t>
      </w:r>
      <w:r w:rsidRPr="00014FB3">
        <w:rPr>
          <w:rFonts w:ascii="Times New Roman" w:hAnsi="Times New Roman" w:cs="Times New Roman"/>
          <w:sz w:val="28"/>
          <w:szCs w:val="28"/>
        </w:rPr>
        <w:t xml:space="preserve"> </w:t>
      </w:r>
      <w:r w:rsidR="007051D0" w:rsidRPr="00014FB3">
        <w:rPr>
          <w:rFonts w:ascii="Times New Roman" w:hAnsi="Times New Roman" w:cs="Times New Roman"/>
          <w:sz w:val="20"/>
          <w:szCs w:val="20"/>
        </w:rPr>
        <w:t>(</w:t>
      </w:r>
      <w:r w:rsidRPr="00014FB3">
        <w:rPr>
          <w:rFonts w:ascii="Times New Roman" w:hAnsi="Times New Roman" w:cs="Times New Roman"/>
          <w:sz w:val="20"/>
          <w:szCs w:val="20"/>
        </w:rPr>
        <w:t xml:space="preserve">визначення структури, використання фахової та методичної літератури, підготовка дидактичного </w:t>
      </w:r>
      <w:r w:rsidR="007051D0" w:rsidRPr="00014FB3">
        <w:rPr>
          <w:rFonts w:ascii="Times New Roman" w:hAnsi="Times New Roman" w:cs="Times New Roman"/>
          <w:sz w:val="20"/>
          <w:szCs w:val="20"/>
        </w:rPr>
        <w:t>та роздаткового матеріалу)</w:t>
      </w:r>
      <w:r w:rsidR="007051D0" w:rsidRPr="00014FB3">
        <w:rPr>
          <w:rFonts w:ascii="Times New Roman" w:hAnsi="Times New Roman" w:cs="Times New Roman"/>
          <w:bCs/>
          <w:sz w:val="28"/>
          <w:szCs w:val="28"/>
        </w:rPr>
        <w:t>:</w:t>
      </w:r>
      <w:r w:rsidR="007051D0"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3CD22F2F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66690446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34B1A0E8" w14:textId="77777777" w:rsidR="007051D0" w:rsidRPr="00014FB3" w:rsidRDefault="007051D0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9624C57" w14:textId="09229018" w:rsidR="007B0F88" w:rsidRPr="00014FB3" w:rsidRDefault="007B0F88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3. </w:t>
      </w:r>
      <w:r w:rsidR="007051D0" w:rsidRPr="00014FB3">
        <w:rPr>
          <w:rFonts w:ascii="Times New Roman" w:hAnsi="Times New Roman" w:cs="Times New Roman"/>
          <w:b/>
          <w:bCs/>
          <w:sz w:val="28"/>
          <w:szCs w:val="28"/>
        </w:rPr>
        <w:t>Оцінка якості п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>остановка мети, завдань навчального заняття</w:t>
      </w:r>
      <w:r w:rsidRPr="00014FB3">
        <w:rPr>
          <w:rFonts w:ascii="Times New Roman" w:hAnsi="Times New Roman" w:cs="Times New Roman"/>
          <w:sz w:val="28"/>
          <w:szCs w:val="28"/>
        </w:rPr>
        <w:t>, необхідних для її досягнення, створення у студентів установки на досягнення мети.</w:t>
      </w:r>
    </w:p>
    <w:p w14:paraId="23DEE47D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507CCBC4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5EA20441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88A1A97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7E51A2A2" w14:textId="163F5EE3" w:rsidR="007A356E" w:rsidRPr="00014FB3" w:rsidRDefault="007A356E" w:rsidP="00824A28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0B178345" w14:textId="383FB00D" w:rsidR="007B0F88" w:rsidRPr="00014FB3" w:rsidRDefault="007B0F88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4. </w:t>
      </w:r>
      <w:r w:rsidR="007051D0" w:rsidRPr="00014FB3">
        <w:rPr>
          <w:rFonts w:ascii="Times New Roman" w:hAnsi="Times New Roman" w:cs="Times New Roman"/>
          <w:b/>
          <w:bCs/>
          <w:sz w:val="28"/>
          <w:szCs w:val="28"/>
        </w:rPr>
        <w:t>Оцінка якості в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>ідб</w:t>
      </w:r>
      <w:r w:rsidR="007051D0" w:rsidRPr="00014FB3">
        <w:rPr>
          <w:rFonts w:ascii="Times New Roman" w:hAnsi="Times New Roman" w:cs="Times New Roman"/>
          <w:b/>
          <w:bCs/>
          <w:sz w:val="28"/>
          <w:szCs w:val="28"/>
        </w:rPr>
        <w:t>о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7051D0" w:rsidRPr="00014FB3">
        <w:rPr>
          <w:rFonts w:ascii="Times New Roman" w:hAnsi="Times New Roman" w:cs="Times New Roman"/>
          <w:b/>
          <w:bCs/>
          <w:sz w:val="28"/>
          <w:szCs w:val="28"/>
        </w:rPr>
        <w:t>у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 змісту навчального матеріалу</w:t>
      </w:r>
      <w:r w:rsidRPr="00014FB3">
        <w:rPr>
          <w:rFonts w:ascii="Times New Roman" w:hAnsi="Times New Roman" w:cs="Times New Roman"/>
          <w:sz w:val="28"/>
          <w:szCs w:val="28"/>
        </w:rPr>
        <w:t>, розвитк</w:t>
      </w:r>
      <w:r w:rsidR="007051D0" w:rsidRPr="00014FB3">
        <w:rPr>
          <w:rFonts w:ascii="Times New Roman" w:hAnsi="Times New Roman" w:cs="Times New Roman"/>
          <w:sz w:val="28"/>
          <w:szCs w:val="28"/>
        </w:rPr>
        <w:t>у</w:t>
      </w:r>
      <w:r w:rsidRPr="00014FB3">
        <w:rPr>
          <w:rFonts w:ascii="Times New Roman" w:hAnsi="Times New Roman" w:cs="Times New Roman"/>
          <w:sz w:val="28"/>
          <w:szCs w:val="28"/>
        </w:rPr>
        <w:t xml:space="preserve"> особистісного ставлення студентів до нього:</w:t>
      </w:r>
      <w:r w:rsidR="007051D0" w:rsidRPr="00014FB3">
        <w:rPr>
          <w:rStyle w:val="afe"/>
          <w:rFonts w:ascii="Times New Roman" w:hAnsi="Times New Roman" w:cs="Times New Roman"/>
          <w:sz w:val="28"/>
          <w:szCs w:val="28"/>
        </w:rPr>
        <w:footnoteReference w:id="3"/>
      </w:r>
    </w:p>
    <w:p w14:paraId="47C7BCDE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54A55DD3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670D44F0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31A8A80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2C4005C7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2F2A5C64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727428C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8309CA6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4BF65117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4391AF74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4704D5A6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1F851959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502A2F37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7D62408C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3D532675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7C545B43" w14:textId="77777777" w:rsidR="007051D0" w:rsidRPr="00014FB3" w:rsidRDefault="007051D0" w:rsidP="007051D0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162A4413" w14:textId="77777777" w:rsidR="007A356E" w:rsidRPr="00014FB3" w:rsidRDefault="007A356E" w:rsidP="00B0265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C0D21FF" w14:textId="0AD694BE" w:rsidR="007B0F88" w:rsidRPr="00014FB3" w:rsidRDefault="007B0F88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5. </w:t>
      </w:r>
      <w:r w:rsidR="007A356E" w:rsidRPr="00014FB3">
        <w:rPr>
          <w:rFonts w:ascii="Times New Roman" w:hAnsi="Times New Roman" w:cs="Times New Roman"/>
          <w:b/>
          <w:bCs/>
          <w:sz w:val="28"/>
          <w:szCs w:val="28"/>
        </w:rPr>
        <w:t>Оцінка з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>астосування методів, прийомів, засобів, форм організації навчально-пізнавальної діяльності студентів</w:t>
      </w:r>
      <w:r w:rsidRPr="00014FB3">
        <w:rPr>
          <w:rFonts w:ascii="Times New Roman" w:hAnsi="Times New Roman" w:cs="Times New Roman"/>
          <w:sz w:val="28"/>
          <w:szCs w:val="28"/>
        </w:rPr>
        <w:t xml:space="preserve"> і їх творче, цілеспрямоване поєднання</w:t>
      </w:r>
      <w:r w:rsidR="007A356E" w:rsidRPr="00014FB3">
        <w:rPr>
          <w:rFonts w:ascii="Times New Roman" w:hAnsi="Times New Roman" w:cs="Times New Roman"/>
          <w:sz w:val="28"/>
          <w:szCs w:val="28"/>
        </w:rPr>
        <w:t>:</w:t>
      </w:r>
      <w:r w:rsidR="007A356E" w:rsidRPr="00014FB3">
        <w:rPr>
          <w:rStyle w:val="afe"/>
          <w:rFonts w:ascii="Times New Roman" w:hAnsi="Times New Roman" w:cs="Times New Roman"/>
          <w:sz w:val="28"/>
          <w:szCs w:val="28"/>
        </w:rPr>
        <w:footnoteReference w:id="4"/>
      </w:r>
    </w:p>
    <w:p w14:paraId="7F4CFB12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4748D5D4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503FFC42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41BD4C70" w14:textId="77777777" w:rsidR="007A356E" w:rsidRPr="00014FB3" w:rsidRDefault="007A356E" w:rsidP="007A356E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6CF0A38C" w14:textId="77777777" w:rsidR="007A356E" w:rsidRPr="00014FB3" w:rsidRDefault="007A356E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1FD8B6B" w14:textId="310B1E69" w:rsidR="003F56F7" w:rsidRPr="00014FB3" w:rsidRDefault="007B0F88" w:rsidP="00A41717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6. </w:t>
      </w:r>
      <w:r w:rsidR="007A356E"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Характеристика </w:t>
      </w:r>
      <w:r w:rsidR="00843070"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комунікаційних та організаційних аспектів педагогічної </w:t>
      </w:r>
      <w:r w:rsidR="007A356E" w:rsidRPr="00014FB3">
        <w:rPr>
          <w:rFonts w:ascii="Times New Roman" w:hAnsi="Times New Roman" w:cs="Times New Roman"/>
          <w:b/>
          <w:bCs/>
          <w:sz w:val="28"/>
          <w:szCs w:val="28"/>
        </w:rPr>
        <w:t>д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>іяльн</w:t>
      </w:r>
      <w:r w:rsidR="007A356E" w:rsidRPr="00014FB3">
        <w:rPr>
          <w:rFonts w:ascii="Times New Roman" w:hAnsi="Times New Roman" w:cs="Times New Roman"/>
          <w:b/>
          <w:bCs/>
          <w:sz w:val="28"/>
          <w:szCs w:val="28"/>
        </w:rPr>
        <w:t>о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>ст</w:t>
      </w:r>
      <w:r w:rsidR="007A356E" w:rsidRPr="00014FB3">
        <w:rPr>
          <w:rFonts w:ascii="Times New Roman" w:hAnsi="Times New Roman" w:cs="Times New Roman"/>
          <w:b/>
          <w:bCs/>
          <w:sz w:val="28"/>
          <w:szCs w:val="28"/>
        </w:rPr>
        <w:t>і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41717" w:rsidRPr="00014FB3">
        <w:rPr>
          <w:rFonts w:ascii="Times New Roman" w:hAnsi="Times New Roman" w:cs="Times New Roman"/>
          <w:b/>
          <w:bCs/>
          <w:sz w:val="28"/>
          <w:szCs w:val="28"/>
        </w:rPr>
        <w:t>Здобувача</w:t>
      </w:r>
      <w:r w:rsidR="00843070"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 під час проведення відкритого заняття</w:t>
      </w:r>
      <w:r w:rsidRPr="00014FB3">
        <w:rPr>
          <w:rFonts w:ascii="Times New Roman" w:hAnsi="Times New Roman" w:cs="Times New Roman"/>
          <w:sz w:val="28"/>
          <w:szCs w:val="28"/>
        </w:rPr>
        <w:t>:</w:t>
      </w:r>
      <w:r w:rsidR="007A356E" w:rsidRPr="00014FB3">
        <w:rPr>
          <w:rStyle w:val="afe"/>
          <w:rFonts w:ascii="Times New Roman" w:hAnsi="Times New Roman" w:cs="Times New Roman"/>
          <w:sz w:val="28"/>
          <w:szCs w:val="28"/>
        </w:rPr>
        <w:footnoteReference w:id="5"/>
      </w:r>
      <w:r w:rsidR="003F56F7"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26DA6BE7" w14:textId="77777777" w:rsidR="003F56F7" w:rsidRPr="00014FB3" w:rsidRDefault="003F56F7" w:rsidP="003F56F7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246A4347" w14:textId="77777777" w:rsidR="003F56F7" w:rsidRPr="00014FB3" w:rsidRDefault="003F56F7" w:rsidP="003F56F7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1BA3C3C7" w14:textId="77777777" w:rsidR="003F56F7" w:rsidRPr="00014FB3" w:rsidRDefault="003F56F7" w:rsidP="003F56F7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633C5885" w14:textId="752BA106" w:rsidR="007B0F88" w:rsidRPr="00014FB3" w:rsidRDefault="007B0F88" w:rsidP="00B0265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7. </w:t>
      </w:r>
      <w:r w:rsidR="00B602CB"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Характеристика </w:t>
      </w:r>
      <w:r w:rsidR="00843070" w:rsidRPr="00014FB3">
        <w:rPr>
          <w:rFonts w:ascii="Times New Roman" w:hAnsi="Times New Roman" w:cs="Times New Roman"/>
          <w:b/>
          <w:bCs/>
          <w:sz w:val="28"/>
          <w:szCs w:val="28"/>
        </w:rPr>
        <w:t>реакції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 студентів</w:t>
      </w:r>
      <w:r w:rsidR="00843070"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 на застосовані </w:t>
      </w:r>
      <w:r w:rsidR="00A41717" w:rsidRPr="00014FB3">
        <w:rPr>
          <w:rFonts w:ascii="Times New Roman" w:hAnsi="Times New Roman" w:cs="Times New Roman"/>
          <w:b/>
          <w:bCs/>
          <w:sz w:val="28"/>
          <w:szCs w:val="28"/>
        </w:rPr>
        <w:t xml:space="preserve">Здобувачем </w:t>
      </w:r>
      <w:r w:rsidR="00843070" w:rsidRPr="00014FB3">
        <w:rPr>
          <w:rFonts w:ascii="Times New Roman" w:hAnsi="Times New Roman" w:cs="Times New Roman"/>
          <w:b/>
          <w:bCs/>
          <w:sz w:val="28"/>
          <w:szCs w:val="28"/>
        </w:rPr>
        <w:t>педагогічні методи, прийоми та засоби</w:t>
      </w:r>
      <w:r w:rsidRPr="00014FB3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B602CB" w:rsidRPr="00014FB3">
        <w:rPr>
          <w:rStyle w:val="afe"/>
          <w:rFonts w:ascii="Times New Roman" w:hAnsi="Times New Roman" w:cs="Times New Roman"/>
          <w:b/>
          <w:bCs/>
          <w:sz w:val="28"/>
          <w:szCs w:val="28"/>
        </w:rPr>
        <w:footnoteReference w:id="6"/>
      </w:r>
    </w:p>
    <w:p w14:paraId="3A6481DB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3CD67E0F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BAED494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B5F1FED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5B587A92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6C632B12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3378514B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29D3788C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30C46595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1D1CC0E8" w14:textId="239D8EEF" w:rsidR="007B0F88" w:rsidRPr="00014FB3" w:rsidRDefault="007B0F88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16890EB" w14:textId="3040A459" w:rsidR="007B0F88" w:rsidRPr="00014FB3" w:rsidRDefault="00B602CB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="007B0F88" w:rsidRPr="00014FB3">
        <w:rPr>
          <w:rFonts w:ascii="Times New Roman" w:hAnsi="Times New Roman" w:cs="Times New Roman"/>
          <w:b/>
          <w:bCs/>
          <w:sz w:val="28"/>
          <w:szCs w:val="28"/>
        </w:rPr>
        <w:t>. Отримання зворотного зв’язку</w:t>
      </w:r>
      <w:r w:rsidR="007B0F88" w:rsidRPr="00014FB3">
        <w:rPr>
          <w:rFonts w:ascii="Times New Roman" w:hAnsi="Times New Roman" w:cs="Times New Roman"/>
          <w:sz w:val="28"/>
          <w:szCs w:val="28"/>
        </w:rPr>
        <w:t>:</w:t>
      </w:r>
      <w:r w:rsidRPr="00014FB3">
        <w:rPr>
          <w:rStyle w:val="afe"/>
          <w:rFonts w:ascii="Times New Roman" w:hAnsi="Times New Roman" w:cs="Times New Roman"/>
          <w:sz w:val="28"/>
          <w:szCs w:val="28"/>
        </w:rPr>
        <w:footnoteReference w:id="7"/>
      </w:r>
    </w:p>
    <w:p w14:paraId="4D8CA065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26F20F0C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2F37F65C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10F2E757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1266FFD" w14:textId="77777777" w:rsidR="00B602CB" w:rsidRPr="00014FB3" w:rsidRDefault="00B602CB" w:rsidP="00B0265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FB7A41A" w14:textId="01D9A5F5" w:rsidR="007B0F88" w:rsidRPr="00014FB3" w:rsidRDefault="00B602CB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t>9</w:t>
      </w:r>
      <w:r w:rsidR="007B0F88" w:rsidRPr="00014FB3">
        <w:rPr>
          <w:rFonts w:ascii="Times New Roman" w:hAnsi="Times New Roman" w:cs="Times New Roman"/>
          <w:b/>
          <w:bCs/>
          <w:sz w:val="28"/>
          <w:szCs w:val="28"/>
        </w:rPr>
        <w:t>. Загальні висновки</w:t>
      </w:r>
      <w:r w:rsidR="007B0F88" w:rsidRPr="00014FB3">
        <w:rPr>
          <w:rFonts w:ascii="Times New Roman" w:hAnsi="Times New Roman" w:cs="Times New Roman"/>
          <w:sz w:val="28"/>
          <w:szCs w:val="28"/>
        </w:rPr>
        <w:t xml:space="preserve"> (</w:t>
      </w:r>
      <w:r w:rsidRPr="00014FB3">
        <w:rPr>
          <w:rFonts w:ascii="Times New Roman" w:hAnsi="Times New Roman" w:cs="Times New Roman"/>
          <w:sz w:val="28"/>
          <w:szCs w:val="28"/>
        </w:rPr>
        <w:t xml:space="preserve">Загальна оцінка відкритого заняття, </w:t>
      </w:r>
      <w:r w:rsidR="007B0F88" w:rsidRPr="00014FB3">
        <w:rPr>
          <w:rFonts w:ascii="Times New Roman" w:hAnsi="Times New Roman" w:cs="Times New Roman"/>
          <w:sz w:val="28"/>
          <w:szCs w:val="28"/>
        </w:rPr>
        <w:t>пропозиції і поради щодо вдосконалення підготовки та проведення наступних навчальних занять)</w:t>
      </w:r>
      <w:r w:rsidRPr="00014FB3">
        <w:rPr>
          <w:rFonts w:ascii="Times New Roman" w:hAnsi="Times New Roman" w:cs="Times New Roman"/>
          <w:sz w:val="28"/>
          <w:szCs w:val="28"/>
        </w:rPr>
        <w:t>:</w:t>
      </w:r>
    </w:p>
    <w:p w14:paraId="5048866A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959687A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4609CD3D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01136A7E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6608E822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7EBE4833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64E4C349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3724C3FA" w14:textId="77777777" w:rsidR="00B602CB" w:rsidRPr="00014FB3" w:rsidRDefault="00B602CB" w:rsidP="00B602CB">
      <w:pPr>
        <w:tabs>
          <w:tab w:val="left" w:pos="9355"/>
        </w:tabs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  <w:u w:val="single"/>
        </w:rPr>
        <w:tab/>
      </w:r>
    </w:p>
    <w:p w14:paraId="42551135" w14:textId="77777777" w:rsidR="00B602CB" w:rsidRPr="00014FB3" w:rsidRDefault="00B602CB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31F5BE6" w14:textId="77777777" w:rsidR="007B0F88" w:rsidRPr="00014FB3" w:rsidRDefault="007B0F88" w:rsidP="00B026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5157A51" w14:textId="25F306E3" w:rsidR="007B0F88" w:rsidRPr="00014FB3" w:rsidRDefault="007B0F88" w:rsidP="006653D6">
      <w:pPr>
        <w:tabs>
          <w:tab w:val="left" w:pos="3686"/>
          <w:tab w:val="left" w:pos="9355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014FB3">
        <w:rPr>
          <w:rFonts w:ascii="Times New Roman" w:hAnsi="Times New Roman" w:cs="Times New Roman"/>
          <w:sz w:val="28"/>
          <w:szCs w:val="28"/>
        </w:rPr>
        <w:t xml:space="preserve">Керівник практики </w:t>
      </w:r>
      <w:r w:rsidR="00B602CB" w:rsidRPr="00014FB3">
        <w:rPr>
          <w:rFonts w:ascii="Times New Roman" w:hAnsi="Times New Roman" w:cs="Times New Roman"/>
          <w:sz w:val="28"/>
          <w:szCs w:val="28"/>
          <w:u w:val="single"/>
        </w:rPr>
        <w:tab/>
      </w:r>
      <w:r w:rsidR="00B602CB" w:rsidRPr="00014FB3">
        <w:rPr>
          <w:rFonts w:ascii="Times New Roman" w:hAnsi="Times New Roman" w:cs="Times New Roman"/>
          <w:sz w:val="28"/>
          <w:szCs w:val="28"/>
        </w:rPr>
        <w:t xml:space="preserve"> </w:t>
      </w:r>
      <w:r w:rsidR="00B602CB" w:rsidRPr="00014FB3">
        <w:rPr>
          <w:rFonts w:ascii="Times New Roman" w:hAnsi="Times New Roman" w:cs="Times New Roman"/>
          <w:sz w:val="28"/>
          <w:szCs w:val="28"/>
          <w:u w:val="single"/>
        </w:rPr>
        <w:tab/>
      </w:r>
    </w:p>
    <w:p w14:paraId="5402679E" w14:textId="5CD662F9" w:rsidR="007B0F88" w:rsidRPr="0076367A" w:rsidRDefault="006653D6" w:rsidP="006653D6">
      <w:pPr>
        <w:tabs>
          <w:tab w:val="left" w:pos="5387"/>
        </w:tabs>
        <w:spacing w:after="0" w:line="240" w:lineRule="auto"/>
        <w:ind w:left="2552"/>
        <w:jc w:val="both"/>
        <w:rPr>
          <w:rFonts w:ascii="Times New Roman" w:eastAsia="Times New Roman" w:hAnsi="Times New Roman" w:cs="Times New Roman"/>
          <w:bCs/>
          <w:sz w:val="28"/>
          <w:szCs w:val="28"/>
          <w:vertAlign w:val="superscript"/>
        </w:rPr>
      </w:pPr>
      <w:r w:rsidRPr="00014FB3">
        <w:rPr>
          <w:rFonts w:ascii="Times New Roman" w:eastAsia="Times New Roman" w:hAnsi="Times New Roman" w:cs="Times New Roman"/>
          <w:bCs/>
          <w:sz w:val="28"/>
          <w:szCs w:val="28"/>
          <w:vertAlign w:val="superscript"/>
        </w:rPr>
        <w:t>(підпис)</w:t>
      </w:r>
      <w:r w:rsidRPr="00014FB3">
        <w:rPr>
          <w:rFonts w:ascii="Times New Roman" w:eastAsia="Times New Roman" w:hAnsi="Times New Roman" w:cs="Times New Roman"/>
          <w:bCs/>
          <w:sz w:val="28"/>
          <w:szCs w:val="28"/>
          <w:vertAlign w:val="superscript"/>
        </w:rPr>
        <w:tab/>
        <w:t>(Прізвище та ініціали, посада)</w:t>
      </w:r>
    </w:p>
    <w:p w14:paraId="349D3252" w14:textId="77777777" w:rsidR="00F125E1" w:rsidRPr="0076367A" w:rsidRDefault="00F125E1" w:rsidP="00442D44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sectPr w:rsidR="00F125E1" w:rsidRPr="0076367A" w:rsidSect="0092142E">
      <w:headerReference w:type="default" r:id="rId8"/>
      <w:pgSz w:w="11906" w:h="16838"/>
      <w:pgMar w:top="1134" w:right="850" w:bottom="1134" w:left="1701" w:header="624" w:footer="62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4F67F4" w14:textId="77777777" w:rsidR="005F2D86" w:rsidRDefault="005F2D86">
      <w:pPr>
        <w:spacing w:after="0" w:line="240" w:lineRule="auto"/>
      </w:pPr>
      <w:r>
        <w:separator/>
      </w:r>
    </w:p>
  </w:endnote>
  <w:endnote w:type="continuationSeparator" w:id="0">
    <w:p w14:paraId="48713588" w14:textId="77777777" w:rsidR="005F2D86" w:rsidRDefault="005F2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5F168A" w14:textId="77777777" w:rsidR="005F2D86" w:rsidRDefault="005F2D86">
      <w:pPr>
        <w:spacing w:after="0" w:line="240" w:lineRule="auto"/>
      </w:pPr>
      <w:r>
        <w:separator/>
      </w:r>
    </w:p>
  </w:footnote>
  <w:footnote w:type="continuationSeparator" w:id="0">
    <w:p w14:paraId="2BAC6EFE" w14:textId="77777777" w:rsidR="005F2D86" w:rsidRDefault="005F2D86">
      <w:pPr>
        <w:spacing w:after="0" w:line="240" w:lineRule="auto"/>
      </w:pPr>
      <w:r>
        <w:continuationSeparator/>
      </w:r>
    </w:p>
  </w:footnote>
  <w:footnote w:id="1">
    <w:p w14:paraId="292AFC1D" w14:textId="7A27EF15" w:rsidR="008D2F29" w:rsidRPr="007B0F88" w:rsidRDefault="008D2F29">
      <w:pPr>
        <w:pStyle w:val="afc"/>
        <w:rPr>
          <w:rFonts w:ascii="Times New Roman" w:hAnsi="Times New Roman" w:cs="Times New Roman"/>
        </w:rPr>
      </w:pPr>
      <w:r w:rsidRPr="007B0F88">
        <w:rPr>
          <w:rStyle w:val="afe"/>
          <w:rFonts w:ascii="Times New Roman" w:hAnsi="Times New Roman" w:cs="Times New Roman"/>
        </w:rPr>
        <w:footnoteRef/>
      </w:r>
      <w:r w:rsidRPr="007B0F88">
        <w:rPr>
          <w:rFonts w:ascii="Times New Roman" w:hAnsi="Times New Roman" w:cs="Times New Roman"/>
        </w:rPr>
        <w:t xml:space="preserve"> Лекція, </w:t>
      </w:r>
      <w:r>
        <w:rPr>
          <w:rFonts w:ascii="Times New Roman" w:hAnsi="Times New Roman" w:cs="Times New Roman"/>
        </w:rPr>
        <w:t xml:space="preserve">практичне, семінарське, лабораторне заняття, </w:t>
      </w:r>
      <w:proofErr w:type="spellStart"/>
      <w:r>
        <w:rPr>
          <w:rFonts w:ascii="Times New Roman" w:hAnsi="Times New Roman" w:cs="Times New Roman"/>
        </w:rPr>
        <w:t>вебінар</w:t>
      </w:r>
      <w:proofErr w:type="spellEnd"/>
      <w:r>
        <w:rPr>
          <w:rFonts w:ascii="Times New Roman" w:hAnsi="Times New Roman" w:cs="Times New Roman"/>
        </w:rPr>
        <w:t>, тренінг тощо.</w:t>
      </w:r>
    </w:p>
  </w:footnote>
  <w:footnote w:id="2">
    <w:p w14:paraId="1CBBCBFC" w14:textId="0D330D72" w:rsidR="008D2F29" w:rsidRPr="00B53361" w:rsidRDefault="008D2F29">
      <w:pPr>
        <w:pStyle w:val="afc"/>
        <w:rPr>
          <w:rFonts w:ascii="Times New Roman" w:hAnsi="Times New Roman" w:cs="Times New Roman"/>
        </w:rPr>
      </w:pPr>
      <w:r w:rsidRPr="00B53361">
        <w:rPr>
          <w:rStyle w:val="afe"/>
          <w:rFonts w:ascii="Times New Roman" w:hAnsi="Times New Roman" w:cs="Times New Roman"/>
        </w:rPr>
        <w:footnoteRef/>
      </w:r>
      <w:r w:rsidRPr="00B53361">
        <w:rPr>
          <w:rFonts w:ascii="Times New Roman" w:hAnsi="Times New Roman" w:cs="Times New Roman"/>
        </w:rPr>
        <w:t xml:space="preserve"> Зазначити, які </w:t>
      </w:r>
      <w:r>
        <w:rPr>
          <w:rFonts w:ascii="Times New Roman" w:hAnsi="Times New Roman" w:cs="Times New Roman"/>
        </w:rPr>
        <w:t>засоби та забезпечення використовувалися в процесі проведення заняття.</w:t>
      </w:r>
    </w:p>
  </w:footnote>
  <w:footnote w:id="3">
    <w:p w14:paraId="27BA4301" w14:textId="6B0BA181" w:rsidR="008D2F29" w:rsidRPr="007051D0" w:rsidRDefault="008D2F29" w:rsidP="007A356E">
      <w:pPr>
        <w:pStyle w:val="afc"/>
        <w:jc w:val="both"/>
        <w:rPr>
          <w:rFonts w:ascii="Times New Roman" w:hAnsi="Times New Roman" w:cs="Times New Roman"/>
        </w:rPr>
      </w:pPr>
      <w:r>
        <w:rPr>
          <w:rStyle w:val="afe"/>
        </w:rPr>
        <w:footnoteRef/>
      </w:r>
      <w:r>
        <w:t xml:space="preserve"> </w:t>
      </w:r>
      <w:r>
        <w:rPr>
          <w:rFonts w:ascii="Times New Roman" w:hAnsi="Times New Roman" w:cs="Times New Roman"/>
        </w:rPr>
        <w:t xml:space="preserve">У цьому розділі керівник має оцінити </w:t>
      </w:r>
      <w:r w:rsidRPr="007051D0">
        <w:rPr>
          <w:rFonts w:ascii="Times New Roman" w:hAnsi="Times New Roman" w:cs="Times New Roman"/>
        </w:rPr>
        <w:t xml:space="preserve">раціональний відбір </w:t>
      </w:r>
      <w:r>
        <w:rPr>
          <w:rFonts w:ascii="Times New Roman" w:hAnsi="Times New Roman" w:cs="Times New Roman"/>
        </w:rPr>
        <w:t xml:space="preserve">практикантом </w:t>
      </w:r>
      <w:r w:rsidRPr="007051D0">
        <w:rPr>
          <w:rFonts w:ascii="Times New Roman" w:hAnsi="Times New Roman" w:cs="Times New Roman"/>
        </w:rPr>
        <w:t>наукових, засадничих знань, понять, фактів, що складають основу розвитку вмінь, навичок студентів, їхнього соціального становлення, подальшого навчання;</w:t>
      </w:r>
      <w:r>
        <w:rPr>
          <w:rFonts w:ascii="Times New Roman" w:hAnsi="Times New Roman" w:cs="Times New Roman"/>
        </w:rPr>
        <w:t xml:space="preserve"> </w:t>
      </w:r>
      <w:r w:rsidRPr="007051D0">
        <w:rPr>
          <w:rFonts w:ascii="Times New Roman" w:hAnsi="Times New Roman" w:cs="Times New Roman"/>
        </w:rPr>
        <w:t>спрямованість змісту навчального матеріалу на розгляд соціально значущих та актуальних для життя студентів проблем, задоволення їхніх пізнавальних і особистісних потреб та інтересів;</w:t>
      </w:r>
      <w:r>
        <w:rPr>
          <w:rFonts w:ascii="Times New Roman" w:hAnsi="Times New Roman" w:cs="Times New Roman"/>
        </w:rPr>
        <w:t xml:space="preserve"> </w:t>
      </w:r>
      <w:r w:rsidRPr="007051D0">
        <w:rPr>
          <w:rFonts w:ascii="Times New Roman" w:hAnsi="Times New Roman" w:cs="Times New Roman"/>
        </w:rPr>
        <w:t>відповідність змісту навчального матеріалу рівню розвитку студентів, їхнім пізнавальним можливостям;</w:t>
      </w:r>
      <w:r>
        <w:rPr>
          <w:rFonts w:ascii="Times New Roman" w:hAnsi="Times New Roman" w:cs="Times New Roman"/>
        </w:rPr>
        <w:t xml:space="preserve"> </w:t>
      </w:r>
      <w:r w:rsidRPr="007051D0">
        <w:rPr>
          <w:rFonts w:ascii="Times New Roman" w:hAnsi="Times New Roman" w:cs="Times New Roman"/>
        </w:rPr>
        <w:t>стимулювання інтересу студентів до змісту (новизна знань, умінь, їхня різностороння значущість, парадоксальність понять, фактів, популярність інформації, емоційність викладу, подання інформації через призму бачення викладача, науковця);</w:t>
      </w:r>
      <w:r>
        <w:rPr>
          <w:rFonts w:ascii="Times New Roman" w:hAnsi="Times New Roman" w:cs="Times New Roman"/>
        </w:rPr>
        <w:t xml:space="preserve"> </w:t>
      </w:r>
      <w:r w:rsidRPr="007051D0">
        <w:rPr>
          <w:rFonts w:ascii="Times New Roman" w:hAnsi="Times New Roman" w:cs="Times New Roman"/>
        </w:rPr>
        <w:t>інтегрування змісту навчального матеріалу з іншими темами, навчальними курсами і спецкурсами.</w:t>
      </w:r>
    </w:p>
  </w:footnote>
  <w:footnote w:id="4">
    <w:p w14:paraId="6514F405" w14:textId="00376E3B" w:rsidR="008D2F29" w:rsidRDefault="008D2F29">
      <w:pPr>
        <w:pStyle w:val="afc"/>
      </w:pPr>
      <w:r>
        <w:rPr>
          <w:rStyle w:val="afe"/>
        </w:rPr>
        <w:footnoteRef/>
      </w:r>
      <w:r>
        <w:t xml:space="preserve"> </w:t>
      </w:r>
      <w:r>
        <w:rPr>
          <w:rFonts w:ascii="Times New Roman" w:hAnsi="Times New Roman" w:cs="Times New Roman"/>
        </w:rPr>
        <w:t>А</w:t>
      </w:r>
      <w:r w:rsidRPr="007A356E">
        <w:rPr>
          <w:rFonts w:ascii="Times New Roman" w:hAnsi="Times New Roman" w:cs="Times New Roman"/>
        </w:rPr>
        <w:t>ктивізація думки студентів, стимулювання до критичного та творчого мислення, вияву власної позиції, поглядів, самостійного пошуку й дослідження</w:t>
      </w:r>
      <w:r>
        <w:rPr>
          <w:rFonts w:ascii="Times New Roman" w:hAnsi="Times New Roman" w:cs="Times New Roman"/>
        </w:rPr>
        <w:t>.</w:t>
      </w:r>
    </w:p>
  </w:footnote>
  <w:footnote w:id="5">
    <w:p w14:paraId="0E7B4951" w14:textId="28E56B9F" w:rsidR="008D2F29" w:rsidRPr="003F56F7" w:rsidRDefault="008D2F29" w:rsidP="007A356E">
      <w:pPr>
        <w:pStyle w:val="afc"/>
        <w:rPr>
          <w:rFonts w:ascii="Times New Roman" w:hAnsi="Times New Roman" w:cs="Times New Roman"/>
        </w:rPr>
      </w:pPr>
      <w:r>
        <w:rPr>
          <w:rStyle w:val="afe"/>
        </w:rPr>
        <w:footnoteRef/>
      </w:r>
      <w:r w:rsidRPr="003F56F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Характеристика </w:t>
      </w:r>
      <w:r w:rsidRPr="003F56F7">
        <w:rPr>
          <w:rFonts w:ascii="Times New Roman" w:hAnsi="Times New Roman" w:cs="Times New Roman"/>
        </w:rPr>
        <w:t>ставлення до студентів: наявн</w:t>
      </w:r>
      <w:r>
        <w:rPr>
          <w:rFonts w:ascii="Times New Roman" w:hAnsi="Times New Roman" w:cs="Times New Roman"/>
        </w:rPr>
        <w:t>о</w:t>
      </w:r>
      <w:r w:rsidRPr="003F56F7">
        <w:rPr>
          <w:rFonts w:ascii="Times New Roman" w:hAnsi="Times New Roman" w:cs="Times New Roman"/>
        </w:rPr>
        <w:t>ст</w:t>
      </w:r>
      <w:r>
        <w:rPr>
          <w:rFonts w:ascii="Times New Roman" w:hAnsi="Times New Roman" w:cs="Times New Roman"/>
        </w:rPr>
        <w:t>і</w:t>
      </w:r>
      <w:r w:rsidRPr="003F56F7">
        <w:rPr>
          <w:rFonts w:ascii="Times New Roman" w:hAnsi="Times New Roman" w:cs="Times New Roman"/>
        </w:rPr>
        <w:t xml:space="preserve"> позитивної установки;</w:t>
      </w:r>
      <w:r>
        <w:rPr>
          <w:rFonts w:ascii="Times New Roman" w:hAnsi="Times New Roman" w:cs="Times New Roman"/>
        </w:rPr>
        <w:t xml:space="preserve"> </w:t>
      </w:r>
      <w:r w:rsidRPr="003F56F7">
        <w:rPr>
          <w:rFonts w:ascii="Times New Roman" w:hAnsi="Times New Roman" w:cs="Times New Roman"/>
        </w:rPr>
        <w:t>стил</w:t>
      </w:r>
      <w:r>
        <w:rPr>
          <w:rFonts w:ascii="Times New Roman" w:hAnsi="Times New Roman" w:cs="Times New Roman"/>
        </w:rPr>
        <w:t>ю</w:t>
      </w:r>
      <w:r w:rsidRPr="003F56F7">
        <w:rPr>
          <w:rFonts w:ascii="Times New Roman" w:hAnsi="Times New Roman" w:cs="Times New Roman"/>
        </w:rPr>
        <w:t xml:space="preserve"> діяльності та поведінки, комунікативн</w:t>
      </w:r>
      <w:r>
        <w:rPr>
          <w:rFonts w:ascii="Times New Roman" w:hAnsi="Times New Roman" w:cs="Times New Roman"/>
        </w:rPr>
        <w:t>их</w:t>
      </w:r>
      <w:r w:rsidRPr="003F56F7">
        <w:rPr>
          <w:rFonts w:ascii="Times New Roman" w:hAnsi="Times New Roman" w:cs="Times New Roman"/>
        </w:rPr>
        <w:t xml:space="preserve"> вмін</w:t>
      </w:r>
      <w:r>
        <w:rPr>
          <w:rFonts w:ascii="Times New Roman" w:hAnsi="Times New Roman" w:cs="Times New Roman"/>
        </w:rPr>
        <w:t>ь</w:t>
      </w:r>
      <w:r w:rsidRPr="003F56F7">
        <w:rPr>
          <w:rFonts w:ascii="Times New Roman" w:hAnsi="Times New Roman" w:cs="Times New Roman"/>
        </w:rPr>
        <w:t>, відкрит</w:t>
      </w:r>
      <w:r>
        <w:rPr>
          <w:rFonts w:ascii="Times New Roman" w:hAnsi="Times New Roman" w:cs="Times New Roman"/>
        </w:rPr>
        <w:t>о</w:t>
      </w:r>
      <w:r w:rsidRPr="003F56F7">
        <w:rPr>
          <w:rFonts w:ascii="Times New Roman" w:hAnsi="Times New Roman" w:cs="Times New Roman"/>
        </w:rPr>
        <w:t>ст</w:t>
      </w:r>
      <w:r>
        <w:rPr>
          <w:rFonts w:ascii="Times New Roman" w:hAnsi="Times New Roman" w:cs="Times New Roman"/>
        </w:rPr>
        <w:t>і</w:t>
      </w:r>
      <w:r w:rsidRPr="003F56F7">
        <w:rPr>
          <w:rFonts w:ascii="Times New Roman" w:hAnsi="Times New Roman" w:cs="Times New Roman"/>
        </w:rPr>
        <w:t>, щир</w:t>
      </w:r>
      <w:r>
        <w:rPr>
          <w:rFonts w:ascii="Times New Roman" w:hAnsi="Times New Roman" w:cs="Times New Roman"/>
        </w:rPr>
        <w:t>о</w:t>
      </w:r>
      <w:r w:rsidRPr="003F56F7">
        <w:rPr>
          <w:rFonts w:ascii="Times New Roman" w:hAnsi="Times New Roman" w:cs="Times New Roman"/>
        </w:rPr>
        <w:t>ст</w:t>
      </w:r>
      <w:r>
        <w:rPr>
          <w:rFonts w:ascii="Times New Roman" w:hAnsi="Times New Roman" w:cs="Times New Roman"/>
        </w:rPr>
        <w:t>і</w:t>
      </w:r>
      <w:r w:rsidRPr="003F56F7">
        <w:rPr>
          <w:rFonts w:ascii="Times New Roman" w:hAnsi="Times New Roman" w:cs="Times New Roman"/>
        </w:rPr>
        <w:t>, знаходження контакту зі студентами, вияв</w:t>
      </w:r>
      <w:r>
        <w:rPr>
          <w:rFonts w:ascii="Times New Roman" w:hAnsi="Times New Roman" w:cs="Times New Roman"/>
        </w:rPr>
        <w:t>у</w:t>
      </w:r>
      <w:r w:rsidRPr="003F56F7">
        <w:rPr>
          <w:rFonts w:ascii="Times New Roman" w:hAnsi="Times New Roman" w:cs="Times New Roman"/>
        </w:rPr>
        <w:t xml:space="preserve"> педагогічного такту в організації взаємодії зі студентами;</w:t>
      </w:r>
      <w:r>
        <w:rPr>
          <w:rFonts w:ascii="Times New Roman" w:hAnsi="Times New Roman" w:cs="Times New Roman"/>
        </w:rPr>
        <w:t xml:space="preserve"> оцінка </w:t>
      </w:r>
      <w:r w:rsidRPr="003F56F7">
        <w:rPr>
          <w:rFonts w:ascii="Times New Roman" w:hAnsi="Times New Roman" w:cs="Times New Roman"/>
        </w:rPr>
        <w:t>організаці</w:t>
      </w:r>
      <w:r>
        <w:rPr>
          <w:rFonts w:ascii="Times New Roman" w:hAnsi="Times New Roman" w:cs="Times New Roman"/>
        </w:rPr>
        <w:t>ї</w:t>
      </w:r>
      <w:r w:rsidRPr="003F56F7">
        <w:rPr>
          <w:rFonts w:ascii="Times New Roman" w:hAnsi="Times New Roman" w:cs="Times New Roman"/>
        </w:rPr>
        <w:t xml:space="preserve"> дисципліни та порядку на навчальному занятті.</w:t>
      </w:r>
    </w:p>
  </w:footnote>
  <w:footnote w:id="6">
    <w:p w14:paraId="4199740D" w14:textId="3774C3ED" w:rsidR="008D2F29" w:rsidRPr="00B602CB" w:rsidRDefault="008D2F29" w:rsidP="00B602CB">
      <w:pPr>
        <w:pStyle w:val="afc"/>
        <w:jc w:val="both"/>
        <w:rPr>
          <w:rFonts w:ascii="Times New Roman" w:hAnsi="Times New Roman" w:cs="Times New Roman"/>
        </w:rPr>
      </w:pPr>
      <w:r w:rsidRPr="00B602CB">
        <w:rPr>
          <w:rStyle w:val="afe"/>
          <w:rFonts w:ascii="Times New Roman" w:hAnsi="Times New Roman" w:cs="Times New Roman"/>
        </w:rPr>
        <w:footnoteRef/>
      </w:r>
      <w:r w:rsidRPr="00B602CB">
        <w:rPr>
          <w:rFonts w:ascii="Times New Roman" w:hAnsi="Times New Roman" w:cs="Times New Roman"/>
        </w:rPr>
        <w:t xml:space="preserve"> Характеристика ставлення студентів до процесу навчання, застосованих форм, методів організації навчально-пізнавальної діяльності; їхн</w:t>
      </w:r>
      <w:r>
        <w:rPr>
          <w:rFonts w:ascii="Times New Roman" w:hAnsi="Times New Roman" w:cs="Times New Roman"/>
        </w:rPr>
        <w:t>ьої</w:t>
      </w:r>
      <w:r w:rsidRPr="00B602CB">
        <w:rPr>
          <w:rFonts w:ascii="Times New Roman" w:hAnsi="Times New Roman" w:cs="Times New Roman"/>
        </w:rPr>
        <w:t xml:space="preserve"> мотиваці</w:t>
      </w:r>
      <w:r>
        <w:rPr>
          <w:rFonts w:ascii="Times New Roman" w:hAnsi="Times New Roman" w:cs="Times New Roman"/>
        </w:rPr>
        <w:t>ї</w:t>
      </w:r>
      <w:r w:rsidRPr="00B602C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Оцінка </w:t>
      </w:r>
      <w:r w:rsidRPr="00B602CB">
        <w:rPr>
          <w:rFonts w:ascii="Times New Roman" w:hAnsi="Times New Roman" w:cs="Times New Roman"/>
        </w:rPr>
        <w:t>міжособистісної взаємодії студ</w:t>
      </w:r>
      <w:r>
        <w:rPr>
          <w:rFonts w:ascii="Times New Roman" w:hAnsi="Times New Roman" w:cs="Times New Roman"/>
        </w:rPr>
        <w:t>ентів та розвиток їхніх взаємин (</w:t>
      </w:r>
      <w:r w:rsidRPr="00B602CB">
        <w:rPr>
          <w:rFonts w:ascii="Times New Roman" w:hAnsi="Times New Roman" w:cs="Times New Roman"/>
        </w:rPr>
        <w:t>створення психологічно комфортного середовища на навчальному занятті;</w:t>
      </w:r>
      <w:r>
        <w:rPr>
          <w:rFonts w:ascii="Times New Roman" w:hAnsi="Times New Roman" w:cs="Times New Roman"/>
        </w:rPr>
        <w:t xml:space="preserve"> </w:t>
      </w:r>
      <w:r w:rsidRPr="00B602CB">
        <w:rPr>
          <w:rFonts w:ascii="Times New Roman" w:hAnsi="Times New Roman" w:cs="Times New Roman"/>
        </w:rPr>
        <w:t>застосування різноманітних форм співробітництва, міжособистісної взаємодії студентів (дискусії, діалоги, групові форми, колаборація тощо)</w:t>
      </w:r>
      <w:r>
        <w:rPr>
          <w:rFonts w:ascii="Times New Roman" w:hAnsi="Times New Roman" w:cs="Times New Roman"/>
        </w:rPr>
        <w:t>).</w:t>
      </w:r>
    </w:p>
  </w:footnote>
  <w:footnote w:id="7">
    <w:p w14:paraId="3AEDB14A" w14:textId="4F1D606E" w:rsidR="008D2F29" w:rsidRDefault="008D2F29" w:rsidP="00B602CB">
      <w:pPr>
        <w:pStyle w:val="afc"/>
        <w:jc w:val="both"/>
      </w:pPr>
      <w:r>
        <w:rPr>
          <w:rStyle w:val="afe"/>
        </w:rPr>
        <w:footnoteRef/>
      </w:r>
      <w:r>
        <w:t xml:space="preserve"> </w:t>
      </w:r>
      <w:r>
        <w:rPr>
          <w:rFonts w:ascii="Times New Roman" w:hAnsi="Times New Roman" w:cs="Times New Roman"/>
        </w:rPr>
        <w:t>Характеристика застосованих практикантом методів отримання зворотного зв’язку, повноти отриманої інформації, її змісту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C8D7D2" w14:textId="77777777" w:rsidR="008D2F29" w:rsidRPr="001E302C" w:rsidRDefault="008D2F29" w:rsidP="001E302C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pStyle w:val="51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32258AB"/>
    <w:multiLevelType w:val="hybridMultilevel"/>
    <w:tmpl w:val="AAD065D8"/>
    <w:lvl w:ilvl="0" w:tplc="8C68E640">
      <w:start w:val="1"/>
      <w:numFmt w:val="russianLow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3E4666E"/>
    <w:multiLevelType w:val="hybridMultilevel"/>
    <w:tmpl w:val="2368BBE4"/>
    <w:lvl w:ilvl="0" w:tplc="FAE84630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970867"/>
    <w:multiLevelType w:val="multilevel"/>
    <w:tmpl w:val="A664BBB6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Times New Roman" w:hAnsi="Times New Roman" w:cs="Times New Roman" w:hint="default"/>
        <w:sz w:val="28"/>
        <w:szCs w:val="28"/>
      </w:rPr>
    </w:lvl>
    <w:lvl w:ilvl="2">
      <w:start w:val="1"/>
      <w:numFmt w:val="bullet"/>
      <w:lvlText w:val="˗"/>
      <w:lvlJc w:val="left"/>
      <w:pPr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˗.%4."/>
      <w:lvlJc w:val="left"/>
      <w:pPr>
        <w:ind w:left="1728" w:hanging="647"/>
      </w:pPr>
    </w:lvl>
    <w:lvl w:ilvl="4">
      <w:start w:val="1"/>
      <w:numFmt w:val="decimal"/>
      <w:lvlText w:val="%1.%2.˗.%4.%5."/>
      <w:lvlJc w:val="left"/>
      <w:pPr>
        <w:ind w:left="2232" w:hanging="792"/>
      </w:pPr>
    </w:lvl>
    <w:lvl w:ilvl="5">
      <w:start w:val="1"/>
      <w:numFmt w:val="decimal"/>
      <w:lvlText w:val="%1.%2.˗.%4.%5.%6."/>
      <w:lvlJc w:val="left"/>
      <w:pPr>
        <w:ind w:left="2736" w:hanging="934"/>
      </w:pPr>
    </w:lvl>
    <w:lvl w:ilvl="6">
      <w:start w:val="1"/>
      <w:numFmt w:val="decimal"/>
      <w:lvlText w:val="%1.%2.˗.%4.%5.%6.%7."/>
      <w:lvlJc w:val="left"/>
      <w:pPr>
        <w:ind w:left="3240" w:hanging="1080"/>
      </w:pPr>
    </w:lvl>
    <w:lvl w:ilvl="7">
      <w:start w:val="1"/>
      <w:numFmt w:val="decimal"/>
      <w:lvlText w:val="%1.%2.˗.%4.%5.%6.%7.%8."/>
      <w:lvlJc w:val="left"/>
      <w:pPr>
        <w:ind w:left="3744" w:hanging="1224"/>
      </w:pPr>
    </w:lvl>
    <w:lvl w:ilvl="8">
      <w:start w:val="1"/>
      <w:numFmt w:val="decimal"/>
      <w:lvlText w:val="%1.%2.˗.%4.%5.%6.%7.%8.%9."/>
      <w:lvlJc w:val="left"/>
      <w:pPr>
        <w:ind w:left="4320" w:hanging="1440"/>
      </w:pPr>
    </w:lvl>
  </w:abstractNum>
  <w:abstractNum w:abstractNumId="4" w15:restartNumberingAfterBreak="0">
    <w:nsid w:val="07EE540E"/>
    <w:multiLevelType w:val="multilevel"/>
    <w:tmpl w:val="CFE4DF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B074FFA"/>
    <w:multiLevelType w:val="hybridMultilevel"/>
    <w:tmpl w:val="BA40D858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2B675AD"/>
    <w:multiLevelType w:val="multilevel"/>
    <w:tmpl w:val="76EE046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B8337A7"/>
    <w:multiLevelType w:val="hybridMultilevel"/>
    <w:tmpl w:val="83642C0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D706E"/>
    <w:multiLevelType w:val="multilevel"/>
    <w:tmpl w:val="05E444AA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3AE04DD"/>
    <w:multiLevelType w:val="hybridMultilevel"/>
    <w:tmpl w:val="73527EE2"/>
    <w:lvl w:ilvl="0" w:tplc="1472C76A">
      <w:start w:val="1"/>
      <w:numFmt w:val="bullet"/>
      <w:lvlText w:val=""/>
      <w:lvlJc w:val="left"/>
      <w:pPr>
        <w:tabs>
          <w:tab w:val="num" w:pos="2880"/>
        </w:tabs>
        <w:ind w:left="2860" w:hanging="340"/>
      </w:pPr>
      <w:rPr>
        <w:rFonts w:ascii="Symbol" w:hAnsi="Symbol" w:cs="Times New Roman" w:hint="default"/>
        <w:sz w:val="28"/>
      </w:rPr>
    </w:lvl>
    <w:lvl w:ilvl="1" w:tplc="1472C76A">
      <w:start w:val="1"/>
      <w:numFmt w:val="bullet"/>
      <w:lvlText w:val=""/>
      <w:lvlJc w:val="left"/>
      <w:pPr>
        <w:tabs>
          <w:tab w:val="num" w:pos="2220"/>
        </w:tabs>
        <w:ind w:left="2200" w:hanging="340"/>
      </w:pPr>
      <w:rPr>
        <w:rFonts w:ascii="Symbol" w:hAnsi="Symbol" w:cs="Times New Roman" w:hint="default"/>
        <w:sz w:val="28"/>
      </w:rPr>
    </w:lvl>
    <w:lvl w:ilvl="2" w:tplc="041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BE11AB"/>
    <w:multiLevelType w:val="multilevel"/>
    <w:tmpl w:val="EB142650"/>
    <w:lvl w:ilvl="0">
      <w:start w:val="1"/>
      <w:numFmt w:val="bullet"/>
      <w:lvlText w:val="−"/>
      <w:lvlJc w:val="left"/>
      <w:pPr>
        <w:ind w:left="2860" w:hanging="340"/>
      </w:pPr>
      <w:rPr>
        <w:rFonts w:ascii="Noto Sans Symbols" w:eastAsia="Noto Sans Symbols" w:hAnsi="Noto Sans Symbols" w:cs="Noto Sans Symbols"/>
        <w:sz w:val="28"/>
        <w:szCs w:val="28"/>
      </w:rPr>
    </w:lvl>
    <w:lvl w:ilvl="1">
      <w:start w:val="1"/>
      <w:numFmt w:val="bullet"/>
      <w:lvlText w:val="●"/>
      <w:lvlJc w:val="left"/>
      <w:pPr>
        <w:ind w:left="2200" w:hanging="340"/>
      </w:pPr>
      <w:rPr>
        <w:rFonts w:ascii="Noto Sans Symbols" w:eastAsia="Noto Sans Symbols" w:hAnsi="Noto Sans Symbols" w:cs="Noto Sans Symbols"/>
        <w:sz w:val="28"/>
        <w:szCs w:val="28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8730354"/>
    <w:multiLevelType w:val="hybridMultilevel"/>
    <w:tmpl w:val="DBE201A4"/>
    <w:lvl w:ilvl="0" w:tplc="1472C76A">
      <w:start w:val="1"/>
      <w:numFmt w:val="bullet"/>
      <w:lvlText w:val=""/>
      <w:lvlJc w:val="left"/>
      <w:pPr>
        <w:tabs>
          <w:tab w:val="num" w:pos="2880"/>
        </w:tabs>
        <w:ind w:left="2860" w:hanging="340"/>
      </w:pPr>
      <w:rPr>
        <w:rFonts w:ascii="Symbol" w:hAnsi="Symbol" w:cs="Times New Roman" w:hint="default"/>
        <w:sz w:val="28"/>
      </w:rPr>
    </w:lvl>
    <w:lvl w:ilvl="1" w:tplc="04220001">
      <w:start w:val="1"/>
      <w:numFmt w:val="bullet"/>
      <w:lvlText w:val=""/>
      <w:lvlJc w:val="left"/>
      <w:pPr>
        <w:tabs>
          <w:tab w:val="num" w:pos="2220"/>
        </w:tabs>
        <w:ind w:left="2200" w:hanging="340"/>
      </w:pPr>
      <w:rPr>
        <w:rFonts w:ascii="Symbol" w:hAnsi="Symbol" w:hint="default"/>
        <w:sz w:val="28"/>
      </w:rPr>
    </w:lvl>
    <w:lvl w:ilvl="2" w:tplc="041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C52BAF"/>
    <w:multiLevelType w:val="hybridMultilevel"/>
    <w:tmpl w:val="3DBCAF4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ABA557E"/>
    <w:multiLevelType w:val="multilevel"/>
    <w:tmpl w:val="2D36F50A"/>
    <w:lvl w:ilvl="0">
      <w:start w:val="1"/>
      <w:numFmt w:val="decimal"/>
      <w:lvlText w:val="%1."/>
      <w:lvlJc w:val="left"/>
      <w:pPr>
        <w:ind w:left="1069" w:hanging="360"/>
      </w:pPr>
      <w:rPr>
        <w:b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32146961"/>
    <w:multiLevelType w:val="multilevel"/>
    <w:tmpl w:val="F8661046"/>
    <w:lvl w:ilvl="0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9216605"/>
    <w:multiLevelType w:val="multilevel"/>
    <w:tmpl w:val="3E94FEB0"/>
    <w:lvl w:ilvl="0">
      <w:start w:val="1"/>
      <w:numFmt w:val="bullet"/>
      <w:lvlText w:val="●"/>
      <w:lvlJc w:val="left"/>
      <w:pPr>
        <w:ind w:left="2860" w:hanging="340"/>
      </w:pPr>
      <w:rPr>
        <w:rFonts w:ascii="Noto Sans Symbols" w:eastAsia="Noto Sans Symbols" w:hAnsi="Noto Sans Symbols" w:cs="Noto Sans Symbols"/>
        <w:sz w:val="28"/>
        <w:szCs w:val="28"/>
      </w:rPr>
    </w:lvl>
    <w:lvl w:ilvl="1">
      <w:start w:val="1"/>
      <w:numFmt w:val="bullet"/>
      <w:lvlText w:val="−"/>
      <w:lvlJc w:val="left"/>
      <w:pPr>
        <w:ind w:left="2200" w:hanging="340"/>
      </w:pPr>
      <w:rPr>
        <w:rFonts w:ascii="Noto Sans Symbols" w:eastAsia="Noto Sans Symbols" w:hAnsi="Noto Sans Symbols" w:cs="Noto Sans Symbols"/>
        <w:sz w:val="28"/>
        <w:szCs w:val="28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9F76600"/>
    <w:multiLevelType w:val="multilevel"/>
    <w:tmpl w:val="A322D1F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234795C"/>
    <w:multiLevelType w:val="hybridMultilevel"/>
    <w:tmpl w:val="2EEEC836"/>
    <w:lvl w:ilvl="0" w:tplc="04220001">
      <w:start w:val="1"/>
      <w:numFmt w:val="bullet"/>
      <w:lvlText w:val=""/>
      <w:lvlJc w:val="left"/>
      <w:pPr>
        <w:tabs>
          <w:tab w:val="num" w:pos="2880"/>
        </w:tabs>
        <w:ind w:left="2860" w:hanging="340"/>
      </w:pPr>
      <w:rPr>
        <w:rFonts w:ascii="Symbol" w:hAnsi="Symbol" w:hint="default"/>
        <w:sz w:val="28"/>
      </w:rPr>
    </w:lvl>
    <w:lvl w:ilvl="1" w:tplc="1472C76A">
      <w:start w:val="1"/>
      <w:numFmt w:val="bullet"/>
      <w:lvlText w:val=""/>
      <w:lvlJc w:val="left"/>
      <w:pPr>
        <w:tabs>
          <w:tab w:val="num" w:pos="2220"/>
        </w:tabs>
        <w:ind w:left="2200" w:hanging="340"/>
      </w:pPr>
      <w:rPr>
        <w:rFonts w:ascii="Symbol" w:hAnsi="Symbol" w:cs="Times New Roman" w:hint="default"/>
        <w:sz w:val="28"/>
      </w:rPr>
    </w:lvl>
    <w:lvl w:ilvl="2" w:tplc="041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66A0CF9"/>
    <w:multiLevelType w:val="hybridMultilevel"/>
    <w:tmpl w:val="DC7C369A"/>
    <w:lvl w:ilvl="0" w:tplc="1472C76A">
      <w:start w:val="1"/>
      <w:numFmt w:val="bullet"/>
      <w:lvlText w:val=""/>
      <w:lvlJc w:val="left"/>
      <w:pPr>
        <w:tabs>
          <w:tab w:val="num" w:pos="2880"/>
        </w:tabs>
        <w:ind w:left="2860" w:hanging="340"/>
      </w:pPr>
      <w:rPr>
        <w:rFonts w:ascii="Symbol" w:hAnsi="Symbol" w:cs="Times New Roman" w:hint="default"/>
        <w:sz w:val="28"/>
      </w:rPr>
    </w:lvl>
    <w:lvl w:ilvl="1" w:tplc="1472C76A">
      <w:start w:val="1"/>
      <w:numFmt w:val="bullet"/>
      <w:lvlText w:val=""/>
      <w:lvlJc w:val="left"/>
      <w:pPr>
        <w:tabs>
          <w:tab w:val="num" w:pos="2220"/>
        </w:tabs>
        <w:ind w:left="2200" w:hanging="340"/>
      </w:pPr>
      <w:rPr>
        <w:rFonts w:ascii="Symbol" w:hAnsi="Symbol" w:cs="Times New Roman" w:hint="default"/>
        <w:sz w:val="28"/>
      </w:rPr>
    </w:lvl>
    <w:lvl w:ilvl="2" w:tplc="FBE084E8"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</w:rPr>
    </w:lvl>
    <w:lvl w:ilvl="3" w:tplc="294A88DE"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DD80F5D"/>
    <w:multiLevelType w:val="hybridMultilevel"/>
    <w:tmpl w:val="7194DAB8"/>
    <w:lvl w:ilvl="0" w:tplc="0422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F7317"/>
    <w:multiLevelType w:val="hybridMultilevel"/>
    <w:tmpl w:val="512EC3E0"/>
    <w:lvl w:ilvl="0" w:tplc="7E449C5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8C37C8"/>
    <w:multiLevelType w:val="hybridMultilevel"/>
    <w:tmpl w:val="617682E0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594D2295"/>
    <w:multiLevelType w:val="hybridMultilevel"/>
    <w:tmpl w:val="1C483C40"/>
    <w:lvl w:ilvl="0" w:tplc="1472C76A">
      <w:start w:val="1"/>
      <w:numFmt w:val="bullet"/>
      <w:lvlText w:val=""/>
      <w:lvlJc w:val="left"/>
      <w:pPr>
        <w:tabs>
          <w:tab w:val="num" w:pos="2880"/>
        </w:tabs>
        <w:ind w:left="2860" w:hanging="340"/>
      </w:pPr>
      <w:rPr>
        <w:rFonts w:ascii="Symbol" w:hAnsi="Symbol" w:cs="Times New Roman" w:hint="default"/>
        <w:sz w:val="28"/>
      </w:rPr>
    </w:lvl>
    <w:lvl w:ilvl="1" w:tplc="1472C76A">
      <w:start w:val="1"/>
      <w:numFmt w:val="bullet"/>
      <w:lvlText w:val=""/>
      <w:lvlJc w:val="left"/>
      <w:pPr>
        <w:tabs>
          <w:tab w:val="num" w:pos="2220"/>
        </w:tabs>
        <w:ind w:left="2200" w:hanging="340"/>
      </w:pPr>
      <w:rPr>
        <w:rFonts w:ascii="Symbol" w:hAnsi="Symbol" w:cs="Times New Roman" w:hint="default"/>
        <w:sz w:val="28"/>
      </w:rPr>
    </w:lvl>
    <w:lvl w:ilvl="2" w:tplc="041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C2F4DC6"/>
    <w:multiLevelType w:val="hybridMultilevel"/>
    <w:tmpl w:val="A87AE668"/>
    <w:lvl w:ilvl="0" w:tplc="E0DCDA94">
      <w:start w:val="1"/>
      <w:numFmt w:val="decimal"/>
      <w:lvlText w:val="%1."/>
      <w:lvlJc w:val="left"/>
      <w:pPr>
        <w:ind w:left="1069" w:hanging="360"/>
      </w:pPr>
      <w:rPr>
        <w:rFonts w:ascii="Calibri" w:eastAsia="Calibri" w:hAnsi="Calibri" w:cs="Calibri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C876995"/>
    <w:multiLevelType w:val="multilevel"/>
    <w:tmpl w:val="71A653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DB40B86"/>
    <w:multiLevelType w:val="multilevel"/>
    <w:tmpl w:val="7CA2C9C2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FF634A7"/>
    <w:multiLevelType w:val="hybridMultilevel"/>
    <w:tmpl w:val="4CA250F8"/>
    <w:lvl w:ilvl="0" w:tplc="8FFE73C2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293646A"/>
    <w:multiLevelType w:val="multilevel"/>
    <w:tmpl w:val="094615E4"/>
    <w:lvl w:ilvl="0">
      <w:start w:val="1"/>
      <w:numFmt w:val="bullet"/>
      <w:lvlText w:val="-"/>
      <w:lvlJc w:val="left"/>
      <w:pPr>
        <w:ind w:left="852" w:hanging="852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363" w:hanging="136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083" w:hanging="208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803" w:hanging="280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523" w:hanging="352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243" w:hanging="424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963" w:hanging="496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683" w:hanging="568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03" w:hanging="640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</w:abstractNum>
  <w:abstractNum w:abstractNumId="28" w15:restartNumberingAfterBreak="0">
    <w:nsid w:val="684B5DB5"/>
    <w:multiLevelType w:val="hybridMultilevel"/>
    <w:tmpl w:val="6C22D59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5"/>
  </w:num>
  <w:num w:numId="4">
    <w:abstractNumId w:val="27"/>
  </w:num>
  <w:num w:numId="5">
    <w:abstractNumId w:val="6"/>
  </w:num>
  <w:num w:numId="6">
    <w:abstractNumId w:val="21"/>
  </w:num>
  <w:num w:numId="7">
    <w:abstractNumId w:val="9"/>
  </w:num>
  <w:num w:numId="8">
    <w:abstractNumId w:val="22"/>
  </w:num>
  <w:num w:numId="9">
    <w:abstractNumId w:val="18"/>
  </w:num>
  <w:num w:numId="10">
    <w:abstractNumId w:val="0"/>
    <w:lvlOverride w:ilvl="0">
      <w:startOverride w:val="1"/>
    </w:lvlOverride>
  </w:num>
  <w:num w:numId="11">
    <w:abstractNumId w:val="28"/>
  </w:num>
  <w:num w:numId="12">
    <w:abstractNumId w:val="9"/>
  </w:num>
  <w:num w:numId="13">
    <w:abstractNumId w:val="17"/>
  </w:num>
  <w:num w:numId="14">
    <w:abstractNumId w:val="11"/>
  </w:num>
  <w:num w:numId="15">
    <w:abstractNumId w:val="26"/>
  </w:num>
  <w:num w:numId="16">
    <w:abstractNumId w:val="12"/>
  </w:num>
  <w:num w:numId="17">
    <w:abstractNumId w:val="5"/>
  </w:num>
  <w:num w:numId="18">
    <w:abstractNumId w:val="16"/>
  </w:num>
  <w:num w:numId="19">
    <w:abstractNumId w:val="24"/>
  </w:num>
  <w:num w:numId="20">
    <w:abstractNumId w:val="15"/>
  </w:num>
  <w:num w:numId="21">
    <w:abstractNumId w:val="10"/>
  </w:num>
  <w:num w:numId="22">
    <w:abstractNumId w:val="13"/>
  </w:num>
  <w:num w:numId="23">
    <w:abstractNumId w:val="8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19"/>
  </w:num>
  <w:num w:numId="27">
    <w:abstractNumId w:val="2"/>
  </w:num>
  <w:num w:numId="28">
    <w:abstractNumId w:val="23"/>
  </w:num>
  <w:num w:numId="29">
    <w:abstractNumId w:val="20"/>
  </w:num>
  <w:num w:numId="30">
    <w:abstractNumId w:val="1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E3MzMxsDQ1MTZW0lEKTi0uzszPAymwrAUAuWhNkCwAAAA="/>
  </w:docVars>
  <w:rsids>
    <w:rsidRoot w:val="00FF66D4"/>
    <w:rsid w:val="00001E04"/>
    <w:rsid w:val="00004846"/>
    <w:rsid w:val="00012D8F"/>
    <w:rsid w:val="00014FB3"/>
    <w:rsid w:val="00024DED"/>
    <w:rsid w:val="000276B0"/>
    <w:rsid w:val="0004392D"/>
    <w:rsid w:val="00044929"/>
    <w:rsid w:val="00061AC0"/>
    <w:rsid w:val="000655C2"/>
    <w:rsid w:val="0006661E"/>
    <w:rsid w:val="00066B8A"/>
    <w:rsid w:val="000809C6"/>
    <w:rsid w:val="00081D58"/>
    <w:rsid w:val="00084BB8"/>
    <w:rsid w:val="0009791D"/>
    <w:rsid w:val="000A688E"/>
    <w:rsid w:val="000B04CA"/>
    <w:rsid w:val="000C05C8"/>
    <w:rsid w:val="000C21E1"/>
    <w:rsid w:val="000C509E"/>
    <w:rsid w:val="000D6FE2"/>
    <w:rsid w:val="000E28D2"/>
    <w:rsid w:val="000E4EE6"/>
    <w:rsid w:val="000E6047"/>
    <w:rsid w:val="000F56DB"/>
    <w:rsid w:val="00121589"/>
    <w:rsid w:val="001238E2"/>
    <w:rsid w:val="00131F3B"/>
    <w:rsid w:val="001332D8"/>
    <w:rsid w:val="001348B3"/>
    <w:rsid w:val="0014085C"/>
    <w:rsid w:val="00155A3F"/>
    <w:rsid w:val="00160390"/>
    <w:rsid w:val="00161F16"/>
    <w:rsid w:val="001761CF"/>
    <w:rsid w:val="00176714"/>
    <w:rsid w:val="00192D04"/>
    <w:rsid w:val="00197C5E"/>
    <w:rsid w:val="001A2507"/>
    <w:rsid w:val="001A2AA1"/>
    <w:rsid w:val="001A3C34"/>
    <w:rsid w:val="001A4439"/>
    <w:rsid w:val="001B5288"/>
    <w:rsid w:val="001B6424"/>
    <w:rsid w:val="001E1B43"/>
    <w:rsid w:val="001E2995"/>
    <w:rsid w:val="001E302C"/>
    <w:rsid w:val="001F3467"/>
    <w:rsid w:val="0021512C"/>
    <w:rsid w:val="002201AC"/>
    <w:rsid w:val="00232FC3"/>
    <w:rsid w:val="00243C9D"/>
    <w:rsid w:val="00243D9C"/>
    <w:rsid w:val="0025591B"/>
    <w:rsid w:val="002563A9"/>
    <w:rsid w:val="00260F75"/>
    <w:rsid w:val="0026161D"/>
    <w:rsid w:val="00261CE0"/>
    <w:rsid w:val="0027567F"/>
    <w:rsid w:val="0027569F"/>
    <w:rsid w:val="002765FD"/>
    <w:rsid w:val="00277A67"/>
    <w:rsid w:val="00284F00"/>
    <w:rsid w:val="002A678A"/>
    <w:rsid w:val="002C0CDA"/>
    <w:rsid w:val="002C22BB"/>
    <w:rsid w:val="002C5E47"/>
    <w:rsid w:val="002C725D"/>
    <w:rsid w:val="002D0096"/>
    <w:rsid w:val="002D0885"/>
    <w:rsid w:val="002D2D35"/>
    <w:rsid w:val="002D6F99"/>
    <w:rsid w:val="002E36C9"/>
    <w:rsid w:val="002F331F"/>
    <w:rsid w:val="00300211"/>
    <w:rsid w:val="00300F23"/>
    <w:rsid w:val="0030350C"/>
    <w:rsid w:val="00320743"/>
    <w:rsid w:val="00337937"/>
    <w:rsid w:val="00356909"/>
    <w:rsid w:val="00357C70"/>
    <w:rsid w:val="00362128"/>
    <w:rsid w:val="00363B9E"/>
    <w:rsid w:val="00373C44"/>
    <w:rsid w:val="0038219F"/>
    <w:rsid w:val="00383B51"/>
    <w:rsid w:val="00387719"/>
    <w:rsid w:val="00391895"/>
    <w:rsid w:val="00391EB1"/>
    <w:rsid w:val="00393111"/>
    <w:rsid w:val="003A2FD4"/>
    <w:rsid w:val="003A3558"/>
    <w:rsid w:val="003A664C"/>
    <w:rsid w:val="003A77A1"/>
    <w:rsid w:val="003B6417"/>
    <w:rsid w:val="003B716B"/>
    <w:rsid w:val="003C5BB8"/>
    <w:rsid w:val="003D13DE"/>
    <w:rsid w:val="003E599A"/>
    <w:rsid w:val="003F56F7"/>
    <w:rsid w:val="00403467"/>
    <w:rsid w:val="0041560B"/>
    <w:rsid w:val="00422102"/>
    <w:rsid w:val="00422E8C"/>
    <w:rsid w:val="00424DFC"/>
    <w:rsid w:val="0043582E"/>
    <w:rsid w:val="004379F7"/>
    <w:rsid w:val="00442D44"/>
    <w:rsid w:val="00463DBA"/>
    <w:rsid w:val="0046476B"/>
    <w:rsid w:val="0046479F"/>
    <w:rsid w:val="00465F3E"/>
    <w:rsid w:val="00470029"/>
    <w:rsid w:val="0048664F"/>
    <w:rsid w:val="00487821"/>
    <w:rsid w:val="004A777F"/>
    <w:rsid w:val="004B2F9A"/>
    <w:rsid w:val="004B5CFE"/>
    <w:rsid w:val="004B636F"/>
    <w:rsid w:val="004C296C"/>
    <w:rsid w:val="004C703C"/>
    <w:rsid w:val="004D5CC1"/>
    <w:rsid w:val="004E7124"/>
    <w:rsid w:val="004E718A"/>
    <w:rsid w:val="00502D88"/>
    <w:rsid w:val="005057F5"/>
    <w:rsid w:val="005119A5"/>
    <w:rsid w:val="005201FC"/>
    <w:rsid w:val="00537FF6"/>
    <w:rsid w:val="0054000B"/>
    <w:rsid w:val="0054291F"/>
    <w:rsid w:val="00542C58"/>
    <w:rsid w:val="00550D2F"/>
    <w:rsid w:val="00551814"/>
    <w:rsid w:val="00553048"/>
    <w:rsid w:val="0056613E"/>
    <w:rsid w:val="00592466"/>
    <w:rsid w:val="005A729C"/>
    <w:rsid w:val="005B582A"/>
    <w:rsid w:val="005B5D95"/>
    <w:rsid w:val="005C2A0B"/>
    <w:rsid w:val="005D1B67"/>
    <w:rsid w:val="005D2C39"/>
    <w:rsid w:val="005D37F8"/>
    <w:rsid w:val="005D7737"/>
    <w:rsid w:val="005E373E"/>
    <w:rsid w:val="005F2D86"/>
    <w:rsid w:val="005F425F"/>
    <w:rsid w:val="00606D4E"/>
    <w:rsid w:val="006113CE"/>
    <w:rsid w:val="0061658D"/>
    <w:rsid w:val="006214E1"/>
    <w:rsid w:val="00622D6B"/>
    <w:rsid w:val="0063337C"/>
    <w:rsid w:val="006334E5"/>
    <w:rsid w:val="0064323B"/>
    <w:rsid w:val="006443F0"/>
    <w:rsid w:val="006469E8"/>
    <w:rsid w:val="00654657"/>
    <w:rsid w:val="00660CA3"/>
    <w:rsid w:val="006653D6"/>
    <w:rsid w:val="00666A3D"/>
    <w:rsid w:val="0067544E"/>
    <w:rsid w:val="00676C5C"/>
    <w:rsid w:val="00681972"/>
    <w:rsid w:val="00681A41"/>
    <w:rsid w:val="00686E11"/>
    <w:rsid w:val="00686FD1"/>
    <w:rsid w:val="00690013"/>
    <w:rsid w:val="00697674"/>
    <w:rsid w:val="006B1F83"/>
    <w:rsid w:val="006B65BC"/>
    <w:rsid w:val="006B708E"/>
    <w:rsid w:val="006E2046"/>
    <w:rsid w:val="006E6063"/>
    <w:rsid w:val="006E6DB7"/>
    <w:rsid w:val="006F56A4"/>
    <w:rsid w:val="007051D0"/>
    <w:rsid w:val="00717254"/>
    <w:rsid w:val="00727EBA"/>
    <w:rsid w:val="0073005C"/>
    <w:rsid w:val="00736A00"/>
    <w:rsid w:val="00742EBF"/>
    <w:rsid w:val="00743CB8"/>
    <w:rsid w:val="007540B7"/>
    <w:rsid w:val="0076367A"/>
    <w:rsid w:val="0077680B"/>
    <w:rsid w:val="00776E3E"/>
    <w:rsid w:val="00795938"/>
    <w:rsid w:val="007A2C4B"/>
    <w:rsid w:val="007A356E"/>
    <w:rsid w:val="007B0F88"/>
    <w:rsid w:val="007B33A5"/>
    <w:rsid w:val="007B426F"/>
    <w:rsid w:val="007C003A"/>
    <w:rsid w:val="007C3F68"/>
    <w:rsid w:val="007C4235"/>
    <w:rsid w:val="007C64B6"/>
    <w:rsid w:val="007D7F5D"/>
    <w:rsid w:val="007E1E52"/>
    <w:rsid w:val="007E6ECC"/>
    <w:rsid w:val="00801AF6"/>
    <w:rsid w:val="00803777"/>
    <w:rsid w:val="00807462"/>
    <w:rsid w:val="00813CEB"/>
    <w:rsid w:val="00824A28"/>
    <w:rsid w:val="00832748"/>
    <w:rsid w:val="008340B4"/>
    <w:rsid w:val="00843070"/>
    <w:rsid w:val="00846DCD"/>
    <w:rsid w:val="008558F2"/>
    <w:rsid w:val="00867542"/>
    <w:rsid w:val="0087022E"/>
    <w:rsid w:val="00872AB2"/>
    <w:rsid w:val="00885442"/>
    <w:rsid w:val="0088758F"/>
    <w:rsid w:val="008B1CAC"/>
    <w:rsid w:val="008B4F5F"/>
    <w:rsid w:val="008B6565"/>
    <w:rsid w:val="008B7B22"/>
    <w:rsid w:val="008D0C25"/>
    <w:rsid w:val="008D0F19"/>
    <w:rsid w:val="008D2F29"/>
    <w:rsid w:val="008E7B2F"/>
    <w:rsid w:val="009033F6"/>
    <w:rsid w:val="0090535D"/>
    <w:rsid w:val="0092142E"/>
    <w:rsid w:val="0093796E"/>
    <w:rsid w:val="0095046D"/>
    <w:rsid w:val="009559E3"/>
    <w:rsid w:val="00955B22"/>
    <w:rsid w:val="00975132"/>
    <w:rsid w:val="0098205B"/>
    <w:rsid w:val="00992588"/>
    <w:rsid w:val="009C1108"/>
    <w:rsid w:val="009D4923"/>
    <w:rsid w:val="009F38B9"/>
    <w:rsid w:val="00A02AB4"/>
    <w:rsid w:val="00A03304"/>
    <w:rsid w:val="00A200F0"/>
    <w:rsid w:val="00A247DD"/>
    <w:rsid w:val="00A24909"/>
    <w:rsid w:val="00A371AB"/>
    <w:rsid w:val="00A41717"/>
    <w:rsid w:val="00A438F7"/>
    <w:rsid w:val="00A52D20"/>
    <w:rsid w:val="00A53CB4"/>
    <w:rsid w:val="00A540FB"/>
    <w:rsid w:val="00A7192B"/>
    <w:rsid w:val="00A75D07"/>
    <w:rsid w:val="00A90D2A"/>
    <w:rsid w:val="00AA0512"/>
    <w:rsid w:val="00AA26FA"/>
    <w:rsid w:val="00AA34A1"/>
    <w:rsid w:val="00AA633C"/>
    <w:rsid w:val="00AA70FC"/>
    <w:rsid w:val="00AB15B4"/>
    <w:rsid w:val="00AB7C7E"/>
    <w:rsid w:val="00AC1B13"/>
    <w:rsid w:val="00AC5583"/>
    <w:rsid w:val="00AD4F88"/>
    <w:rsid w:val="00AE2F18"/>
    <w:rsid w:val="00AE6D97"/>
    <w:rsid w:val="00AF0B1B"/>
    <w:rsid w:val="00AF3B3F"/>
    <w:rsid w:val="00B0107C"/>
    <w:rsid w:val="00B02654"/>
    <w:rsid w:val="00B0293E"/>
    <w:rsid w:val="00B02D81"/>
    <w:rsid w:val="00B05869"/>
    <w:rsid w:val="00B126CD"/>
    <w:rsid w:val="00B1498A"/>
    <w:rsid w:val="00B21646"/>
    <w:rsid w:val="00B25328"/>
    <w:rsid w:val="00B40149"/>
    <w:rsid w:val="00B44A45"/>
    <w:rsid w:val="00B47395"/>
    <w:rsid w:val="00B51DF2"/>
    <w:rsid w:val="00B53361"/>
    <w:rsid w:val="00B5426D"/>
    <w:rsid w:val="00B55875"/>
    <w:rsid w:val="00B602CB"/>
    <w:rsid w:val="00B67F9A"/>
    <w:rsid w:val="00B701F9"/>
    <w:rsid w:val="00B70D0B"/>
    <w:rsid w:val="00B925BB"/>
    <w:rsid w:val="00B95205"/>
    <w:rsid w:val="00BA12BA"/>
    <w:rsid w:val="00BA35CF"/>
    <w:rsid w:val="00BB5FF3"/>
    <w:rsid w:val="00BB619F"/>
    <w:rsid w:val="00BC05B6"/>
    <w:rsid w:val="00BC5BE3"/>
    <w:rsid w:val="00BC657D"/>
    <w:rsid w:val="00BD0A7D"/>
    <w:rsid w:val="00BD6CBC"/>
    <w:rsid w:val="00BE27AF"/>
    <w:rsid w:val="00BE3EC0"/>
    <w:rsid w:val="00BE7F81"/>
    <w:rsid w:val="00BF30C7"/>
    <w:rsid w:val="00BF6C09"/>
    <w:rsid w:val="00C02F22"/>
    <w:rsid w:val="00C0349B"/>
    <w:rsid w:val="00C064B8"/>
    <w:rsid w:val="00C06819"/>
    <w:rsid w:val="00C124F0"/>
    <w:rsid w:val="00C1738C"/>
    <w:rsid w:val="00C21A51"/>
    <w:rsid w:val="00C314BB"/>
    <w:rsid w:val="00C37DAE"/>
    <w:rsid w:val="00C434CD"/>
    <w:rsid w:val="00C4555E"/>
    <w:rsid w:val="00C50BD6"/>
    <w:rsid w:val="00C51B76"/>
    <w:rsid w:val="00C608C8"/>
    <w:rsid w:val="00C70E25"/>
    <w:rsid w:val="00C72338"/>
    <w:rsid w:val="00C72D30"/>
    <w:rsid w:val="00C82D1C"/>
    <w:rsid w:val="00C94620"/>
    <w:rsid w:val="00C94D41"/>
    <w:rsid w:val="00CA1AEA"/>
    <w:rsid w:val="00CA7953"/>
    <w:rsid w:val="00CB3DFE"/>
    <w:rsid w:val="00CD1218"/>
    <w:rsid w:val="00CE49AA"/>
    <w:rsid w:val="00CF1504"/>
    <w:rsid w:val="00CF2318"/>
    <w:rsid w:val="00CF3555"/>
    <w:rsid w:val="00CF735D"/>
    <w:rsid w:val="00D01112"/>
    <w:rsid w:val="00D045A1"/>
    <w:rsid w:val="00D114DE"/>
    <w:rsid w:val="00D21487"/>
    <w:rsid w:val="00D3366E"/>
    <w:rsid w:val="00D371D2"/>
    <w:rsid w:val="00D54B8E"/>
    <w:rsid w:val="00D55006"/>
    <w:rsid w:val="00D558ED"/>
    <w:rsid w:val="00D579F5"/>
    <w:rsid w:val="00D73479"/>
    <w:rsid w:val="00D953C4"/>
    <w:rsid w:val="00DA2FD9"/>
    <w:rsid w:val="00E01EF2"/>
    <w:rsid w:val="00E02A83"/>
    <w:rsid w:val="00E10346"/>
    <w:rsid w:val="00E14C33"/>
    <w:rsid w:val="00E32A5B"/>
    <w:rsid w:val="00E3797B"/>
    <w:rsid w:val="00E449D5"/>
    <w:rsid w:val="00E46259"/>
    <w:rsid w:val="00E472DC"/>
    <w:rsid w:val="00E525F7"/>
    <w:rsid w:val="00E53605"/>
    <w:rsid w:val="00E61176"/>
    <w:rsid w:val="00E62DC9"/>
    <w:rsid w:val="00E67C22"/>
    <w:rsid w:val="00E70C3F"/>
    <w:rsid w:val="00E72667"/>
    <w:rsid w:val="00E7394F"/>
    <w:rsid w:val="00E80542"/>
    <w:rsid w:val="00E806E6"/>
    <w:rsid w:val="00E8238B"/>
    <w:rsid w:val="00E82897"/>
    <w:rsid w:val="00E85265"/>
    <w:rsid w:val="00E934FA"/>
    <w:rsid w:val="00E940FB"/>
    <w:rsid w:val="00E960B8"/>
    <w:rsid w:val="00EB19BC"/>
    <w:rsid w:val="00EC2984"/>
    <w:rsid w:val="00EC6F03"/>
    <w:rsid w:val="00ED0DCD"/>
    <w:rsid w:val="00F048B8"/>
    <w:rsid w:val="00F0674F"/>
    <w:rsid w:val="00F0781D"/>
    <w:rsid w:val="00F125E1"/>
    <w:rsid w:val="00F2585D"/>
    <w:rsid w:val="00F43C95"/>
    <w:rsid w:val="00F4632C"/>
    <w:rsid w:val="00F46940"/>
    <w:rsid w:val="00F478D3"/>
    <w:rsid w:val="00F512D4"/>
    <w:rsid w:val="00F6402F"/>
    <w:rsid w:val="00F64B11"/>
    <w:rsid w:val="00F7478F"/>
    <w:rsid w:val="00F80C13"/>
    <w:rsid w:val="00F859C6"/>
    <w:rsid w:val="00F92847"/>
    <w:rsid w:val="00F94C63"/>
    <w:rsid w:val="00FA222E"/>
    <w:rsid w:val="00FD1FE1"/>
    <w:rsid w:val="00FD44A9"/>
    <w:rsid w:val="00FD6B6F"/>
    <w:rsid w:val="00FE2E95"/>
    <w:rsid w:val="00FF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4B9499"/>
  <w15:docId w15:val="{7A6A211F-56B3-4F88-9F24-80341DF2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7542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a">
    <w:name w:val="header"/>
    <w:basedOn w:val="a"/>
    <w:link w:val="ab"/>
    <w:unhideWhenUsed/>
    <w:rsid w:val="006E6DB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rsid w:val="006E6DB7"/>
  </w:style>
  <w:style w:type="paragraph" w:styleId="ac">
    <w:name w:val="footer"/>
    <w:basedOn w:val="a"/>
    <w:link w:val="ad"/>
    <w:uiPriority w:val="99"/>
    <w:unhideWhenUsed/>
    <w:rsid w:val="006E6DB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6E6DB7"/>
  </w:style>
  <w:style w:type="paragraph" w:styleId="ae">
    <w:name w:val="List Paragraph"/>
    <w:basedOn w:val="a"/>
    <w:uiPriority w:val="34"/>
    <w:qFormat/>
    <w:rsid w:val="00F92847"/>
    <w:pPr>
      <w:ind w:left="720"/>
      <w:contextualSpacing/>
    </w:pPr>
  </w:style>
  <w:style w:type="paragraph" w:styleId="af">
    <w:name w:val="Body Text Indent"/>
    <w:basedOn w:val="a"/>
    <w:link w:val="af0"/>
    <w:semiHidden/>
    <w:unhideWhenUsed/>
    <w:rsid w:val="004B2F9A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character" w:customStyle="1" w:styleId="af0">
    <w:name w:val="Основной текст с отступом Знак"/>
    <w:basedOn w:val="a0"/>
    <w:link w:val="af"/>
    <w:semiHidden/>
    <w:rsid w:val="004B2F9A"/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styleId="af1">
    <w:name w:val="Body Text"/>
    <w:basedOn w:val="a"/>
    <w:link w:val="af2"/>
    <w:uiPriority w:val="99"/>
    <w:semiHidden/>
    <w:unhideWhenUsed/>
    <w:rsid w:val="00F64B11"/>
    <w:pPr>
      <w:spacing w:after="120"/>
    </w:pPr>
  </w:style>
  <w:style w:type="character" w:customStyle="1" w:styleId="af2">
    <w:name w:val="Основной текст Знак"/>
    <w:basedOn w:val="a0"/>
    <w:link w:val="af1"/>
    <w:uiPriority w:val="99"/>
    <w:semiHidden/>
    <w:rsid w:val="00F64B11"/>
  </w:style>
  <w:style w:type="paragraph" w:customStyle="1" w:styleId="51">
    <w:name w:val="Нумерованный список 51"/>
    <w:basedOn w:val="a"/>
    <w:rsid w:val="00F64B11"/>
    <w:pPr>
      <w:numPr>
        <w:numId w:val="10"/>
      </w:numPr>
      <w:suppressAutoHyphens/>
      <w:spacing w:before="120" w:after="120" w:line="240" w:lineRule="auto"/>
      <w:jc w:val="both"/>
      <w:outlineLvl w:val="0"/>
    </w:pPr>
    <w:rPr>
      <w:rFonts w:ascii="Garamond" w:eastAsia="Times New Roman" w:hAnsi="Garamond" w:cs="Times New Roman"/>
      <w:sz w:val="28"/>
      <w:szCs w:val="20"/>
      <w:lang w:val="ru-RU" w:eastAsia="ar-SA"/>
    </w:rPr>
  </w:style>
  <w:style w:type="paragraph" w:styleId="af3">
    <w:name w:val="Balloon Text"/>
    <w:basedOn w:val="a"/>
    <w:link w:val="af4"/>
    <w:uiPriority w:val="99"/>
    <w:semiHidden/>
    <w:unhideWhenUsed/>
    <w:rsid w:val="00155A3F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155A3F"/>
    <w:rPr>
      <w:rFonts w:ascii="Arial" w:hAnsi="Arial" w:cs="Arial"/>
      <w:sz w:val="18"/>
      <w:szCs w:val="18"/>
    </w:rPr>
  </w:style>
  <w:style w:type="table" w:styleId="af5">
    <w:name w:val="Table Grid"/>
    <w:basedOn w:val="a1"/>
    <w:uiPriority w:val="39"/>
    <w:rsid w:val="00D57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basedOn w:val="a0"/>
    <w:uiPriority w:val="99"/>
    <w:semiHidden/>
    <w:unhideWhenUsed/>
    <w:rsid w:val="007D7F5D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7D7F5D"/>
    <w:pPr>
      <w:spacing w:line="240" w:lineRule="auto"/>
    </w:pPr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7D7F5D"/>
    <w:rPr>
      <w:sz w:val="20"/>
      <w:szCs w:val="20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7D7F5D"/>
    <w:rPr>
      <w:b/>
      <w:bCs/>
    </w:rPr>
  </w:style>
  <w:style w:type="character" w:customStyle="1" w:styleId="afa">
    <w:name w:val="Тема примечания Знак"/>
    <w:basedOn w:val="af8"/>
    <w:link w:val="af9"/>
    <w:uiPriority w:val="99"/>
    <w:semiHidden/>
    <w:rsid w:val="007D7F5D"/>
    <w:rPr>
      <w:b/>
      <w:bCs/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0E28D2"/>
    <w:rPr>
      <w:b/>
      <w:sz w:val="24"/>
      <w:szCs w:val="24"/>
    </w:rPr>
  </w:style>
  <w:style w:type="character" w:styleId="afb">
    <w:name w:val="Hyperlink"/>
    <w:basedOn w:val="a0"/>
    <w:uiPriority w:val="99"/>
    <w:unhideWhenUsed/>
    <w:rsid w:val="006214E1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214E1"/>
    <w:rPr>
      <w:color w:val="605E5C"/>
      <w:shd w:val="clear" w:color="auto" w:fill="E1DFDD"/>
    </w:rPr>
  </w:style>
  <w:style w:type="paragraph" w:styleId="afc">
    <w:name w:val="footnote text"/>
    <w:basedOn w:val="a"/>
    <w:link w:val="afd"/>
    <w:uiPriority w:val="99"/>
    <w:semiHidden/>
    <w:unhideWhenUsed/>
    <w:rsid w:val="008E7B2F"/>
    <w:pPr>
      <w:spacing w:after="0" w:line="240" w:lineRule="auto"/>
    </w:pPr>
    <w:rPr>
      <w:sz w:val="20"/>
      <w:szCs w:val="20"/>
    </w:rPr>
  </w:style>
  <w:style w:type="character" w:customStyle="1" w:styleId="afd">
    <w:name w:val="Текст сноски Знак"/>
    <w:basedOn w:val="a0"/>
    <w:link w:val="afc"/>
    <w:uiPriority w:val="99"/>
    <w:semiHidden/>
    <w:rsid w:val="008E7B2F"/>
    <w:rPr>
      <w:sz w:val="20"/>
      <w:szCs w:val="20"/>
    </w:rPr>
  </w:style>
  <w:style w:type="character" w:styleId="afe">
    <w:name w:val="footnote reference"/>
    <w:basedOn w:val="a0"/>
    <w:uiPriority w:val="99"/>
    <w:semiHidden/>
    <w:unhideWhenUsed/>
    <w:rsid w:val="008E7B2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9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28FEA-CEC3-4295-9679-CBFBA4A56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64</Words>
  <Characters>721</Characters>
  <Application>Microsoft Office Word</Application>
  <DocSecurity>0</DocSecurity>
  <Lines>6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Акименко Любов Володимирівна</cp:lastModifiedBy>
  <cp:revision>3</cp:revision>
  <cp:lastPrinted>2021-04-22T09:18:00Z</cp:lastPrinted>
  <dcterms:created xsi:type="dcterms:W3CDTF">2021-04-23T12:30:00Z</dcterms:created>
  <dcterms:modified xsi:type="dcterms:W3CDTF">2021-04-23T12:32:00Z</dcterms:modified>
</cp:coreProperties>
</file>